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47CE34" w14:textId="5DEF2614" w:rsidR="00242A01" w:rsidRPr="0095416F" w:rsidRDefault="005C7A7D" w:rsidP="00242A01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95416F">
        <w:rPr>
          <w:rFonts w:asciiTheme="majorHAnsi" w:hAnsiTheme="majorHAnsi" w:cstheme="majorHAnsi"/>
          <w:b/>
          <w:sz w:val="24"/>
          <w:szCs w:val="24"/>
        </w:rPr>
        <w:t xml:space="preserve">The Ecology Centre </w:t>
      </w:r>
    </w:p>
    <w:p w14:paraId="69BEA942" w14:textId="552091CD" w:rsidR="00242A01" w:rsidRPr="0095416F" w:rsidRDefault="00242A01" w:rsidP="00242A01">
      <w:pPr>
        <w:rPr>
          <w:rFonts w:asciiTheme="majorHAnsi" w:hAnsiTheme="majorHAnsi" w:cstheme="majorHAnsi"/>
          <w:sz w:val="24"/>
          <w:szCs w:val="24"/>
        </w:rPr>
      </w:pPr>
      <w:r w:rsidRPr="0095416F">
        <w:rPr>
          <w:rFonts w:asciiTheme="majorHAnsi" w:hAnsiTheme="majorHAnsi" w:cstheme="majorHAnsi"/>
          <w:b/>
          <w:sz w:val="24"/>
          <w:szCs w:val="24"/>
        </w:rPr>
        <w:t>Job Title:</w:t>
      </w:r>
      <w:r w:rsidRPr="0095416F">
        <w:rPr>
          <w:rFonts w:asciiTheme="majorHAnsi" w:hAnsiTheme="majorHAnsi" w:cstheme="majorHAnsi"/>
          <w:sz w:val="24"/>
          <w:szCs w:val="24"/>
        </w:rPr>
        <w:tab/>
      </w:r>
      <w:r w:rsidRPr="0095416F">
        <w:rPr>
          <w:rFonts w:asciiTheme="majorHAnsi" w:hAnsiTheme="majorHAnsi" w:cstheme="majorHAnsi"/>
          <w:sz w:val="24"/>
          <w:szCs w:val="24"/>
        </w:rPr>
        <w:tab/>
      </w:r>
      <w:r w:rsidR="005C7A7D" w:rsidRPr="0095416F">
        <w:rPr>
          <w:rFonts w:asciiTheme="majorHAnsi" w:hAnsiTheme="majorHAnsi" w:cstheme="majorHAnsi"/>
          <w:sz w:val="24"/>
          <w:szCs w:val="24"/>
        </w:rPr>
        <w:t xml:space="preserve">Café </w:t>
      </w:r>
      <w:r w:rsidR="00037CE8">
        <w:rPr>
          <w:rFonts w:asciiTheme="majorHAnsi" w:hAnsiTheme="majorHAnsi" w:cstheme="majorHAnsi"/>
          <w:sz w:val="24"/>
          <w:szCs w:val="24"/>
        </w:rPr>
        <w:t xml:space="preserve">Supervisor </w:t>
      </w:r>
    </w:p>
    <w:p w14:paraId="2307472C" w14:textId="5D8652CB" w:rsidR="00242A01" w:rsidRPr="0095416F" w:rsidRDefault="00242A01" w:rsidP="00242A01">
      <w:pPr>
        <w:rPr>
          <w:rFonts w:asciiTheme="majorHAnsi" w:hAnsiTheme="majorHAnsi" w:cstheme="majorHAnsi"/>
          <w:sz w:val="24"/>
          <w:szCs w:val="24"/>
        </w:rPr>
      </w:pPr>
      <w:r w:rsidRPr="0095416F">
        <w:rPr>
          <w:rFonts w:asciiTheme="majorHAnsi" w:hAnsiTheme="majorHAnsi" w:cstheme="majorHAnsi"/>
          <w:b/>
          <w:sz w:val="24"/>
          <w:szCs w:val="24"/>
        </w:rPr>
        <w:t xml:space="preserve">Accountable to: </w:t>
      </w:r>
      <w:r w:rsidRPr="0095416F">
        <w:rPr>
          <w:rFonts w:asciiTheme="majorHAnsi" w:hAnsiTheme="majorHAnsi" w:cstheme="majorHAnsi"/>
          <w:b/>
          <w:sz w:val="24"/>
          <w:szCs w:val="24"/>
        </w:rPr>
        <w:tab/>
      </w:r>
      <w:r w:rsidR="005C7A7D" w:rsidRPr="0095416F">
        <w:rPr>
          <w:rFonts w:asciiTheme="majorHAnsi" w:hAnsiTheme="majorHAnsi" w:cstheme="majorHAnsi"/>
          <w:bCs/>
          <w:sz w:val="24"/>
          <w:szCs w:val="24"/>
        </w:rPr>
        <w:t xml:space="preserve">General Manager </w:t>
      </w:r>
    </w:p>
    <w:p w14:paraId="69422E83" w14:textId="05D10D50" w:rsidR="00242A01" w:rsidRPr="0095416F" w:rsidRDefault="00242A01" w:rsidP="00242A01">
      <w:pPr>
        <w:rPr>
          <w:rFonts w:asciiTheme="majorHAnsi" w:hAnsiTheme="majorHAnsi" w:cstheme="majorHAnsi"/>
          <w:sz w:val="24"/>
          <w:szCs w:val="24"/>
        </w:rPr>
      </w:pPr>
      <w:r w:rsidRPr="0095416F">
        <w:rPr>
          <w:rFonts w:asciiTheme="majorHAnsi" w:hAnsiTheme="majorHAnsi" w:cstheme="majorHAnsi"/>
          <w:b/>
          <w:sz w:val="24"/>
          <w:szCs w:val="24"/>
        </w:rPr>
        <w:t>Employed by:</w:t>
      </w:r>
      <w:r w:rsidRPr="0095416F">
        <w:rPr>
          <w:rFonts w:asciiTheme="majorHAnsi" w:hAnsiTheme="majorHAnsi" w:cstheme="majorHAnsi"/>
          <w:b/>
          <w:sz w:val="24"/>
          <w:szCs w:val="24"/>
        </w:rPr>
        <w:tab/>
      </w:r>
      <w:r w:rsidRPr="0095416F">
        <w:rPr>
          <w:rFonts w:asciiTheme="majorHAnsi" w:hAnsiTheme="majorHAnsi" w:cstheme="majorHAnsi"/>
          <w:b/>
          <w:sz w:val="24"/>
          <w:szCs w:val="24"/>
        </w:rPr>
        <w:tab/>
      </w:r>
      <w:r w:rsidR="005C7A7D" w:rsidRPr="0095416F">
        <w:rPr>
          <w:rFonts w:asciiTheme="majorHAnsi" w:hAnsiTheme="majorHAnsi" w:cstheme="majorHAnsi"/>
          <w:sz w:val="24"/>
          <w:szCs w:val="24"/>
        </w:rPr>
        <w:t>The Ecology Centre</w:t>
      </w:r>
    </w:p>
    <w:p w14:paraId="2AFF3507" w14:textId="6A78CFC3" w:rsidR="00242A01" w:rsidRPr="0095416F" w:rsidRDefault="00242A01" w:rsidP="0058F897">
      <w:pPr>
        <w:rPr>
          <w:rFonts w:asciiTheme="majorHAnsi" w:hAnsiTheme="majorHAnsi" w:cstheme="majorBidi"/>
          <w:sz w:val="24"/>
          <w:szCs w:val="24"/>
        </w:rPr>
      </w:pPr>
      <w:r w:rsidRPr="0058F897">
        <w:rPr>
          <w:rFonts w:asciiTheme="majorHAnsi" w:hAnsiTheme="majorHAnsi" w:cstheme="majorBidi"/>
          <w:b/>
          <w:bCs/>
          <w:sz w:val="24"/>
          <w:szCs w:val="24"/>
        </w:rPr>
        <w:t>Salary:</w:t>
      </w:r>
      <w:r>
        <w:tab/>
      </w:r>
      <w:r>
        <w:tab/>
      </w:r>
      <w:r>
        <w:tab/>
      </w:r>
      <w:r w:rsidRPr="0058F897">
        <w:rPr>
          <w:rFonts w:asciiTheme="majorHAnsi" w:hAnsiTheme="majorHAnsi" w:cstheme="majorBidi"/>
          <w:sz w:val="24"/>
          <w:szCs w:val="24"/>
        </w:rPr>
        <w:t>£</w:t>
      </w:r>
      <w:r w:rsidR="00037CE8" w:rsidRPr="0058F897">
        <w:rPr>
          <w:rFonts w:asciiTheme="majorHAnsi" w:hAnsiTheme="majorHAnsi" w:cstheme="majorBidi"/>
          <w:sz w:val="24"/>
          <w:szCs w:val="24"/>
        </w:rPr>
        <w:t>24</w:t>
      </w:r>
      <w:r w:rsidR="2368FE61" w:rsidRPr="0058F897">
        <w:rPr>
          <w:rFonts w:asciiTheme="majorHAnsi" w:hAnsiTheme="majorHAnsi" w:cstheme="majorBidi"/>
          <w:sz w:val="24"/>
          <w:szCs w:val="24"/>
        </w:rPr>
        <w:t>,000</w:t>
      </w:r>
      <w:r w:rsidRPr="0058F897">
        <w:rPr>
          <w:rFonts w:asciiTheme="majorHAnsi" w:hAnsiTheme="majorHAnsi" w:cstheme="majorBidi"/>
          <w:sz w:val="24"/>
          <w:szCs w:val="24"/>
        </w:rPr>
        <w:t xml:space="preserve"> FTE</w:t>
      </w:r>
    </w:p>
    <w:p w14:paraId="1BA2146D" w14:textId="68EBA40F" w:rsidR="00242A01" w:rsidRPr="0095416F" w:rsidRDefault="00242A01" w:rsidP="00242A01">
      <w:pPr>
        <w:ind w:left="2160" w:hanging="2160"/>
        <w:rPr>
          <w:rFonts w:asciiTheme="majorHAnsi" w:hAnsiTheme="majorHAnsi" w:cstheme="majorHAnsi"/>
          <w:sz w:val="24"/>
          <w:szCs w:val="24"/>
        </w:rPr>
      </w:pPr>
      <w:r w:rsidRPr="0095416F">
        <w:rPr>
          <w:rFonts w:asciiTheme="majorHAnsi" w:hAnsiTheme="majorHAnsi" w:cstheme="majorHAnsi"/>
          <w:b/>
          <w:sz w:val="24"/>
          <w:szCs w:val="24"/>
        </w:rPr>
        <w:t>Pension:</w:t>
      </w:r>
      <w:r w:rsidRPr="0095416F">
        <w:rPr>
          <w:rFonts w:asciiTheme="majorHAnsi" w:hAnsiTheme="majorHAnsi" w:cstheme="majorHAnsi"/>
          <w:sz w:val="24"/>
          <w:szCs w:val="24"/>
        </w:rPr>
        <w:tab/>
      </w:r>
      <w:r w:rsidR="0087005C" w:rsidRPr="0095416F">
        <w:rPr>
          <w:rFonts w:asciiTheme="majorHAnsi" w:hAnsiTheme="majorHAnsi" w:cstheme="majorHAnsi"/>
          <w:sz w:val="24"/>
          <w:szCs w:val="24"/>
          <w:lang w:eastAsia="en-GB"/>
        </w:rPr>
        <w:t>Contribution Scheme with</w:t>
      </w:r>
      <w:r w:rsidRPr="0095416F">
        <w:rPr>
          <w:rFonts w:asciiTheme="majorHAnsi" w:hAnsiTheme="majorHAnsi" w:cstheme="majorHAnsi"/>
          <w:sz w:val="24"/>
          <w:szCs w:val="24"/>
          <w:lang w:eastAsia="en-GB"/>
        </w:rPr>
        <w:t xml:space="preserve"> </w:t>
      </w:r>
      <w:r w:rsidR="005C7A7D" w:rsidRPr="0095416F">
        <w:rPr>
          <w:rFonts w:asciiTheme="majorHAnsi" w:hAnsiTheme="majorHAnsi" w:cstheme="majorHAnsi"/>
          <w:sz w:val="24"/>
          <w:szCs w:val="24"/>
          <w:lang w:eastAsia="en-GB"/>
        </w:rPr>
        <w:t>Peoples Pension</w:t>
      </w:r>
      <w:r w:rsidRPr="0095416F">
        <w:rPr>
          <w:rFonts w:asciiTheme="majorHAnsi" w:hAnsiTheme="majorHAnsi" w:cstheme="majorHAnsi"/>
          <w:sz w:val="24"/>
          <w:szCs w:val="24"/>
          <w:lang w:eastAsia="en-GB"/>
        </w:rPr>
        <w:t>.</w:t>
      </w:r>
    </w:p>
    <w:p w14:paraId="33F66CFE" w14:textId="7DEE6A57" w:rsidR="00242A01" w:rsidRPr="0095416F" w:rsidRDefault="00242A01" w:rsidP="00272F07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95416F">
        <w:rPr>
          <w:rFonts w:asciiTheme="majorHAnsi" w:hAnsiTheme="majorHAnsi" w:cstheme="majorHAnsi"/>
          <w:b/>
          <w:sz w:val="24"/>
          <w:szCs w:val="24"/>
        </w:rPr>
        <w:t xml:space="preserve">Hours:                        </w:t>
      </w:r>
      <w:r w:rsidRPr="0095416F">
        <w:rPr>
          <w:rFonts w:asciiTheme="majorHAnsi" w:hAnsiTheme="majorHAnsi" w:cstheme="majorHAnsi"/>
          <w:b/>
          <w:sz w:val="24"/>
          <w:szCs w:val="24"/>
        </w:rPr>
        <w:tab/>
      </w:r>
      <w:r w:rsidR="00705942" w:rsidRPr="0095416F">
        <w:rPr>
          <w:rFonts w:asciiTheme="majorHAnsi" w:hAnsiTheme="majorHAnsi" w:cstheme="majorHAnsi"/>
          <w:sz w:val="24"/>
          <w:szCs w:val="24"/>
        </w:rPr>
        <w:t xml:space="preserve">up to </w:t>
      </w:r>
      <w:r w:rsidR="005C7A7D" w:rsidRPr="0095416F">
        <w:rPr>
          <w:rFonts w:asciiTheme="majorHAnsi" w:hAnsiTheme="majorHAnsi" w:cstheme="majorHAnsi"/>
          <w:sz w:val="24"/>
          <w:szCs w:val="24"/>
        </w:rPr>
        <w:t>3</w:t>
      </w:r>
      <w:r w:rsidR="00037CE8">
        <w:rPr>
          <w:rFonts w:asciiTheme="majorHAnsi" w:hAnsiTheme="majorHAnsi" w:cstheme="majorHAnsi"/>
          <w:sz w:val="24"/>
          <w:szCs w:val="24"/>
        </w:rPr>
        <w:t>7</w:t>
      </w:r>
      <w:r w:rsidRPr="0095416F">
        <w:rPr>
          <w:rFonts w:asciiTheme="majorHAnsi" w:hAnsiTheme="majorHAnsi" w:cstheme="majorHAnsi"/>
          <w:sz w:val="24"/>
          <w:szCs w:val="24"/>
        </w:rPr>
        <w:t xml:space="preserve"> hours per week</w:t>
      </w:r>
      <w:r w:rsidR="005B7551" w:rsidRPr="0095416F">
        <w:rPr>
          <w:rFonts w:asciiTheme="majorHAnsi" w:hAnsiTheme="majorHAnsi" w:cstheme="majorHAnsi"/>
          <w:sz w:val="24"/>
          <w:szCs w:val="24"/>
        </w:rPr>
        <w:t xml:space="preserve"> </w:t>
      </w:r>
      <w:r w:rsidR="005B7551" w:rsidRPr="0095416F">
        <w:rPr>
          <w:rFonts w:asciiTheme="majorHAnsi" w:eastAsia="Times New Roman" w:hAnsiTheme="majorHAnsi" w:cstheme="majorHAnsi"/>
          <w:color w:val="000000"/>
          <w:spacing w:val="2"/>
          <w:sz w:val="24"/>
          <w:szCs w:val="24"/>
          <w:shd w:val="clear" w:color="auto" w:fill="FFFFFF"/>
          <w:lang w:eastAsia="en-GB"/>
        </w:rPr>
        <w:t xml:space="preserve">(negotiable) </w:t>
      </w:r>
    </w:p>
    <w:p w14:paraId="696558CD" w14:textId="77777777" w:rsidR="00272F07" w:rsidRPr="0095416F" w:rsidRDefault="00272F07" w:rsidP="00272F07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0FC02C7C" w14:textId="62804400" w:rsidR="00242A01" w:rsidRPr="0095416F" w:rsidRDefault="00242A01" w:rsidP="00242A01">
      <w:pPr>
        <w:spacing w:after="120"/>
        <w:jc w:val="both"/>
        <w:rPr>
          <w:rFonts w:asciiTheme="majorHAnsi" w:hAnsiTheme="majorHAnsi" w:cstheme="majorHAnsi"/>
          <w:sz w:val="24"/>
          <w:szCs w:val="24"/>
        </w:rPr>
      </w:pPr>
      <w:r w:rsidRPr="0095416F">
        <w:rPr>
          <w:rFonts w:asciiTheme="majorHAnsi" w:hAnsiTheme="majorHAnsi" w:cstheme="majorHAnsi"/>
          <w:b/>
          <w:sz w:val="24"/>
          <w:szCs w:val="24"/>
        </w:rPr>
        <w:t>Holiday:</w:t>
      </w:r>
      <w:r w:rsidRPr="0095416F">
        <w:rPr>
          <w:rFonts w:asciiTheme="majorHAnsi" w:hAnsiTheme="majorHAnsi" w:cstheme="majorHAnsi"/>
          <w:sz w:val="24"/>
          <w:szCs w:val="24"/>
        </w:rPr>
        <w:tab/>
      </w:r>
      <w:r w:rsidRPr="0095416F">
        <w:rPr>
          <w:rFonts w:asciiTheme="majorHAnsi" w:hAnsiTheme="majorHAnsi" w:cstheme="majorHAnsi"/>
          <w:sz w:val="24"/>
          <w:szCs w:val="24"/>
        </w:rPr>
        <w:tab/>
      </w:r>
      <w:r w:rsidR="00272F07" w:rsidRPr="0095416F">
        <w:rPr>
          <w:rFonts w:asciiTheme="majorHAnsi" w:hAnsiTheme="majorHAnsi" w:cstheme="majorHAnsi"/>
          <w:color w:val="000000" w:themeColor="text1"/>
          <w:sz w:val="24"/>
          <w:szCs w:val="24"/>
        </w:rPr>
        <w:t>28</w:t>
      </w:r>
      <w:r w:rsidRPr="0095416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days per calendar year</w:t>
      </w:r>
      <w:r w:rsidR="00B55804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(</w:t>
      </w:r>
      <w:r w:rsidR="001D02F7">
        <w:rPr>
          <w:rFonts w:asciiTheme="majorHAnsi" w:hAnsiTheme="majorHAnsi" w:cstheme="majorHAnsi"/>
          <w:color w:val="000000" w:themeColor="text1"/>
          <w:sz w:val="24"/>
          <w:szCs w:val="24"/>
        </w:rPr>
        <w:t>b</w:t>
      </w:r>
      <w:r w:rsidR="00B55804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sed on </w:t>
      </w:r>
      <w:r w:rsidR="001D02F7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 </w:t>
      </w:r>
      <w:r w:rsidR="00B55804">
        <w:rPr>
          <w:rFonts w:asciiTheme="majorHAnsi" w:hAnsiTheme="majorHAnsi" w:cstheme="majorHAnsi"/>
          <w:color w:val="000000" w:themeColor="text1"/>
          <w:sz w:val="24"/>
          <w:szCs w:val="24"/>
        </w:rPr>
        <w:t>5 day working week)</w:t>
      </w:r>
      <w:r w:rsidRPr="0095416F">
        <w:rPr>
          <w:rFonts w:asciiTheme="majorHAnsi" w:hAnsiTheme="majorHAnsi" w:cstheme="majorHAnsi"/>
          <w:sz w:val="24"/>
          <w:szCs w:val="24"/>
        </w:rPr>
        <w:tab/>
      </w:r>
    </w:p>
    <w:p w14:paraId="21D5DD9A" w14:textId="2AE3417A" w:rsidR="00242A01" w:rsidRPr="0095416F" w:rsidRDefault="00242A01" w:rsidP="0087005C">
      <w:pPr>
        <w:ind w:left="2160" w:hanging="2160"/>
        <w:rPr>
          <w:rFonts w:asciiTheme="majorHAnsi" w:hAnsiTheme="majorHAnsi" w:cstheme="majorHAnsi"/>
          <w:sz w:val="24"/>
          <w:szCs w:val="24"/>
        </w:rPr>
      </w:pPr>
      <w:r w:rsidRPr="0095416F">
        <w:rPr>
          <w:rFonts w:asciiTheme="majorHAnsi" w:hAnsiTheme="majorHAnsi" w:cstheme="majorHAnsi"/>
          <w:b/>
          <w:sz w:val="24"/>
          <w:szCs w:val="24"/>
        </w:rPr>
        <w:t>Location:</w:t>
      </w:r>
      <w:r w:rsidRPr="0095416F">
        <w:rPr>
          <w:rFonts w:asciiTheme="majorHAnsi" w:hAnsiTheme="majorHAnsi" w:cstheme="majorHAnsi"/>
          <w:sz w:val="24"/>
          <w:szCs w:val="24"/>
        </w:rPr>
        <w:t xml:space="preserve"> </w:t>
      </w:r>
      <w:r w:rsidRPr="0095416F">
        <w:rPr>
          <w:rFonts w:asciiTheme="majorHAnsi" w:hAnsiTheme="majorHAnsi" w:cstheme="majorHAnsi"/>
          <w:sz w:val="24"/>
          <w:szCs w:val="24"/>
        </w:rPr>
        <w:tab/>
      </w:r>
      <w:r w:rsidR="005C7A7D" w:rsidRPr="0095416F">
        <w:rPr>
          <w:rFonts w:asciiTheme="majorHAnsi" w:hAnsiTheme="majorHAnsi" w:cstheme="majorHAnsi"/>
          <w:sz w:val="24"/>
          <w:szCs w:val="24"/>
        </w:rPr>
        <w:t xml:space="preserve">The Ecology Centre, Kinghorn Loch, Kinghorn, KY3 9YG </w:t>
      </w:r>
      <w:r w:rsidR="00272F07" w:rsidRPr="0095416F">
        <w:rPr>
          <w:rFonts w:asciiTheme="majorHAnsi" w:hAnsiTheme="majorHAnsi" w:cstheme="majorHAnsi"/>
          <w:sz w:val="24"/>
          <w:szCs w:val="24"/>
        </w:rPr>
        <w:t xml:space="preserve">and other </w:t>
      </w:r>
      <w:r w:rsidR="005C7A7D" w:rsidRPr="0095416F">
        <w:rPr>
          <w:rFonts w:asciiTheme="majorHAnsi" w:hAnsiTheme="majorHAnsi" w:cstheme="majorHAnsi"/>
          <w:sz w:val="24"/>
          <w:szCs w:val="24"/>
        </w:rPr>
        <w:t>locations</w:t>
      </w:r>
      <w:r w:rsidR="00272F07" w:rsidRPr="0095416F">
        <w:rPr>
          <w:rFonts w:asciiTheme="majorHAnsi" w:hAnsiTheme="majorHAnsi" w:cstheme="majorHAnsi"/>
          <w:sz w:val="24"/>
          <w:szCs w:val="24"/>
        </w:rPr>
        <w:t xml:space="preserve"> as required by the </w:t>
      </w:r>
      <w:r w:rsidR="00912564" w:rsidRPr="0095416F">
        <w:rPr>
          <w:rFonts w:asciiTheme="majorHAnsi" w:hAnsiTheme="majorHAnsi" w:cstheme="majorHAnsi"/>
          <w:sz w:val="24"/>
          <w:szCs w:val="24"/>
        </w:rPr>
        <w:t>organisation</w:t>
      </w:r>
      <w:r w:rsidR="00272F07" w:rsidRPr="0095416F">
        <w:rPr>
          <w:rFonts w:asciiTheme="majorHAnsi" w:hAnsiTheme="majorHAnsi" w:cstheme="majorHAnsi"/>
          <w:sz w:val="24"/>
          <w:szCs w:val="24"/>
        </w:rPr>
        <w:t>.</w:t>
      </w:r>
    </w:p>
    <w:p w14:paraId="5A049E57" w14:textId="64AF36A4" w:rsidR="00272F07" w:rsidRPr="0095416F" w:rsidRDefault="00242A01" w:rsidP="00272F07">
      <w:pPr>
        <w:rPr>
          <w:rFonts w:asciiTheme="majorHAnsi" w:hAnsiTheme="majorHAnsi" w:cstheme="majorHAnsi"/>
          <w:b/>
          <w:sz w:val="24"/>
          <w:szCs w:val="24"/>
        </w:rPr>
      </w:pPr>
      <w:r w:rsidRPr="0095416F">
        <w:rPr>
          <w:rFonts w:asciiTheme="majorHAnsi" w:hAnsiTheme="majorHAnsi" w:cstheme="majorHAnsi"/>
          <w:b/>
          <w:sz w:val="24"/>
          <w:szCs w:val="24"/>
        </w:rPr>
        <w:t>Purpose of role:</w:t>
      </w:r>
      <w:r w:rsidRPr="0095416F">
        <w:rPr>
          <w:rFonts w:asciiTheme="majorHAnsi" w:hAnsiTheme="majorHAnsi" w:cstheme="majorHAnsi"/>
          <w:b/>
          <w:sz w:val="24"/>
          <w:szCs w:val="24"/>
        </w:rPr>
        <w:tab/>
      </w:r>
    </w:p>
    <w:p w14:paraId="074B7F07" w14:textId="1DA6C5CD" w:rsidR="00037CE8" w:rsidRDefault="00017171" w:rsidP="00B71030">
      <w:pPr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We are looking </w:t>
      </w:r>
      <w:r w:rsidR="006E4496">
        <w:rPr>
          <w:rFonts w:asciiTheme="majorHAnsi" w:hAnsiTheme="majorHAnsi" w:cstheme="majorHAnsi"/>
          <w:color w:val="000000" w:themeColor="text1"/>
          <w:sz w:val="24"/>
          <w:szCs w:val="24"/>
        </w:rPr>
        <w:t>for a passionate and dedicated Café Supervisor</w:t>
      </w:r>
      <w:r w:rsidR="001C3CF9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o manage </w:t>
      </w:r>
      <w:r w:rsidR="000C753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nd contribute to </w:t>
      </w:r>
      <w:r w:rsidR="001C3CF9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he </w:t>
      </w:r>
      <w:r w:rsidR="0086274A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smooth running of </w:t>
      </w:r>
      <w:r w:rsidR="00037CE8" w:rsidRPr="00037CE8">
        <w:rPr>
          <w:rFonts w:asciiTheme="majorHAnsi" w:hAnsiTheme="majorHAnsi" w:cstheme="majorHAnsi"/>
          <w:color w:val="000000" w:themeColor="text1"/>
          <w:sz w:val="24"/>
          <w:szCs w:val="24"/>
        </w:rPr>
        <w:t>the Nest Café</w:t>
      </w:r>
      <w:r w:rsidR="000C753F">
        <w:rPr>
          <w:rFonts w:asciiTheme="majorHAnsi" w:hAnsiTheme="majorHAnsi" w:cstheme="majorHAnsi"/>
          <w:color w:val="000000" w:themeColor="text1"/>
          <w:sz w:val="24"/>
          <w:szCs w:val="24"/>
        </w:rPr>
        <w:t>,</w:t>
      </w:r>
      <w:r w:rsidR="003115C3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including</w:t>
      </w:r>
      <w:r w:rsidR="00037CE8" w:rsidRPr="00037CE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ll </w:t>
      </w:r>
      <w:r w:rsidR="003115C3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cooking and </w:t>
      </w:r>
      <w:r w:rsidR="00037CE8" w:rsidRPr="00037CE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catering requirements for the organisation. </w:t>
      </w:r>
      <w:r w:rsidR="000873E9">
        <w:rPr>
          <w:rFonts w:asciiTheme="majorHAnsi" w:hAnsiTheme="majorHAnsi" w:cstheme="majorHAnsi"/>
          <w:color w:val="000000" w:themeColor="text1"/>
          <w:sz w:val="24"/>
          <w:szCs w:val="24"/>
        </w:rPr>
        <w:t>Th</w:t>
      </w:r>
      <w:r w:rsidR="003D1E14">
        <w:rPr>
          <w:rFonts w:asciiTheme="majorHAnsi" w:hAnsiTheme="majorHAnsi" w:cstheme="majorHAnsi"/>
          <w:color w:val="000000" w:themeColor="text1"/>
          <w:sz w:val="24"/>
          <w:szCs w:val="24"/>
        </w:rPr>
        <w:t>e</w:t>
      </w:r>
      <w:r w:rsidR="000873E9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afé Supervisor will lead the management of a</w:t>
      </w:r>
      <w:r w:rsidR="003D1E14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small team of Café Assistants</w:t>
      </w:r>
      <w:r w:rsidR="006666E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nd volunteers</w:t>
      </w:r>
      <w:r w:rsidR="00775987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, </w:t>
      </w:r>
      <w:r w:rsidR="006666E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nd will </w:t>
      </w:r>
      <w:r w:rsidR="00780EDF">
        <w:rPr>
          <w:rFonts w:asciiTheme="majorHAnsi" w:hAnsiTheme="majorHAnsi" w:cstheme="majorHAnsi"/>
          <w:color w:val="000000" w:themeColor="text1"/>
          <w:sz w:val="24"/>
          <w:szCs w:val="24"/>
        </w:rPr>
        <w:t>implement</w:t>
      </w:r>
      <w:r w:rsidR="00A616EE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ppropriate management disciplines while </w:t>
      </w:r>
      <w:r w:rsidR="002D38B5">
        <w:rPr>
          <w:rFonts w:asciiTheme="majorHAnsi" w:hAnsiTheme="majorHAnsi" w:cstheme="majorHAnsi"/>
          <w:color w:val="000000" w:themeColor="text1"/>
          <w:sz w:val="24"/>
          <w:szCs w:val="24"/>
        </w:rPr>
        <w:t>work</w:t>
      </w:r>
      <w:r w:rsidR="00A616EE">
        <w:rPr>
          <w:rFonts w:asciiTheme="majorHAnsi" w:hAnsiTheme="majorHAnsi" w:cstheme="majorHAnsi"/>
          <w:color w:val="000000" w:themeColor="text1"/>
          <w:sz w:val="24"/>
          <w:szCs w:val="24"/>
        </w:rPr>
        <w:t>ing</w:t>
      </w:r>
      <w:r w:rsidR="002D38B5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o e</w:t>
      </w:r>
      <w:r w:rsidR="00037CE8" w:rsidRPr="00037CE8">
        <w:rPr>
          <w:rFonts w:asciiTheme="majorHAnsi" w:hAnsiTheme="majorHAnsi" w:cstheme="majorHAnsi"/>
          <w:color w:val="000000" w:themeColor="text1"/>
          <w:sz w:val="24"/>
          <w:szCs w:val="24"/>
        </w:rPr>
        <w:t>nsur</w:t>
      </w:r>
      <w:r w:rsidR="002D38B5">
        <w:rPr>
          <w:rFonts w:asciiTheme="majorHAnsi" w:hAnsiTheme="majorHAnsi" w:cstheme="majorHAnsi"/>
          <w:color w:val="000000" w:themeColor="text1"/>
          <w:sz w:val="24"/>
          <w:szCs w:val="24"/>
        </w:rPr>
        <w:t>e</w:t>
      </w:r>
      <w:r w:rsidR="00037CE8" w:rsidRPr="00037CE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excellent </w:t>
      </w:r>
      <w:r w:rsidR="00F31ACE">
        <w:rPr>
          <w:rFonts w:asciiTheme="majorHAnsi" w:hAnsiTheme="majorHAnsi" w:cstheme="majorHAnsi"/>
          <w:color w:val="000000" w:themeColor="text1"/>
          <w:sz w:val="24"/>
          <w:szCs w:val="24"/>
        </w:rPr>
        <w:t>customer service standards</w:t>
      </w:r>
      <w:r w:rsidR="00037CE8" w:rsidRPr="00037CE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, hygiene, food safety and stock control are always upheld. The Supervisor will </w:t>
      </w:r>
      <w:r w:rsidR="009334DD">
        <w:rPr>
          <w:rFonts w:asciiTheme="majorHAnsi" w:hAnsiTheme="majorHAnsi" w:cstheme="majorHAnsi"/>
          <w:color w:val="000000" w:themeColor="text1"/>
          <w:sz w:val="24"/>
          <w:szCs w:val="24"/>
        </w:rPr>
        <w:t>form part of the wider Management Team at the Centre and will be</w:t>
      </w:r>
      <w:r w:rsidR="00DB2EAB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037CE8" w:rsidRPr="00037CE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required to </w:t>
      </w:r>
      <w:r w:rsidR="00EC6FE0">
        <w:rPr>
          <w:rFonts w:asciiTheme="majorHAnsi" w:hAnsiTheme="majorHAnsi" w:cstheme="majorHAnsi"/>
          <w:color w:val="000000" w:themeColor="text1"/>
          <w:sz w:val="24"/>
          <w:szCs w:val="24"/>
        </w:rPr>
        <w:t>work with</w:t>
      </w:r>
      <w:r w:rsidR="00037CE8" w:rsidRPr="00037CE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he General Manager </w:t>
      </w:r>
      <w:r w:rsidR="003864B8">
        <w:rPr>
          <w:rFonts w:asciiTheme="majorHAnsi" w:hAnsiTheme="majorHAnsi" w:cstheme="majorHAnsi"/>
          <w:color w:val="000000" w:themeColor="text1"/>
          <w:sz w:val="24"/>
          <w:szCs w:val="24"/>
        </w:rPr>
        <w:t>to</w:t>
      </w:r>
      <w:r w:rsidR="00A0717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ontribute to </w:t>
      </w:r>
      <w:r w:rsidR="0011563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elivering a successful </w:t>
      </w:r>
      <w:r w:rsidR="000C72F3">
        <w:rPr>
          <w:rFonts w:asciiTheme="majorHAnsi" w:hAnsiTheme="majorHAnsi" w:cstheme="majorHAnsi"/>
          <w:color w:val="000000" w:themeColor="text1"/>
          <w:sz w:val="24"/>
          <w:szCs w:val="24"/>
        </w:rPr>
        <w:t>commercial strategy for the Nest Café in line with The Ecology Centre’s values and wider strategic direction</w:t>
      </w:r>
      <w:r w:rsidR="004B66FB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</w:p>
    <w:p w14:paraId="78B13BC6" w14:textId="42C51440" w:rsidR="00963CBD" w:rsidRDefault="00F31ACE" w:rsidP="00F3531D">
      <w:pPr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>The successful candidate is expected to</w:t>
      </w:r>
      <w:r w:rsidR="00963CBD" w:rsidRPr="00963CBD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familiarise </w:t>
      </w:r>
      <w:r w:rsidR="00A677C5">
        <w:rPr>
          <w:rFonts w:asciiTheme="majorHAnsi" w:hAnsiTheme="majorHAnsi" w:cstheme="majorHAnsi"/>
          <w:color w:val="000000" w:themeColor="text1"/>
          <w:sz w:val="24"/>
          <w:szCs w:val="24"/>
        </w:rPr>
        <w:t>themselves</w:t>
      </w:r>
      <w:r w:rsidR="00963CBD" w:rsidRPr="00963CBD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with the ecological principles that are at the core of what we do</w:t>
      </w:r>
      <w:r w:rsidR="004B66FB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9901A7">
        <w:rPr>
          <w:rFonts w:asciiTheme="majorHAnsi" w:hAnsiTheme="majorHAnsi" w:cstheme="majorHAnsi"/>
          <w:color w:val="000000" w:themeColor="text1"/>
          <w:sz w:val="24"/>
          <w:szCs w:val="24"/>
        </w:rPr>
        <w:t>and to lead day-to-day operations that are consistent with those principles</w:t>
      </w:r>
      <w:r w:rsidR="00963CBD" w:rsidRPr="00963CBD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.  This will involve consideration of the environmental impact of what we offer, ensuring that menus reflect </w:t>
      </w:r>
      <w:r w:rsidR="00EF77E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nd fully utilise </w:t>
      </w:r>
      <w:r w:rsidR="00963CBD" w:rsidRPr="00963CBD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what is </w:t>
      </w:r>
      <w:r w:rsidR="00B37A09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seasonally </w:t>
      </w:r>
      <w:r w:rsidR="00963CBD" w:rsidRPr="00963CBD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vailable from our 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>market garden,</w:t>
      </w:r>
      <w:r w:rsidR="00963CBD" w:rsidRPr="00963CBD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nd</w:t>
      </w:r>
      <w:r w:rsidR="00B34312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hat day-to-day operations</w:t>
      </w:r>
      <w:r w:rsidR="00963CBD" w:rsidRPr="00963CBD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play a part in reducing food waste, landfill and the consequent environmental damage.  </w:t>
      </w:r>
    </w:p>
    <w:p w14:paraId="267F5712" w14:textId="7E3C141E" w:rsidR="00497C34" w:rsidRDefault="00497C34" w:rsidP="00963CBD">
      <w:pPr>
        <w:spacing w:after="0" w:line="240" w:lineRule="auto"/>
        <w:textAlignment w:val="baseline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1DCC725" w14:textId="667CC757" w:rsidR="00497C34" w:rsidRDefault="00497C34" w:rsidP="00497C34">
      <w:pPr>
        <w:rPr>
          <w:rFonts w:asciiTheme="majorHAnsi" w:hAnsiTheme="majorHAnsi" w:cstheme="majorHAnsi"/>
          <w:b/>
          <w:sz w:val="24"/>
          <w:szCs w:val="24"/>
        </w:rPr>
      </w:pPr>
      <w:r w:rsidRPr="00497C34">
        <w:rPr>
          <w:rFonts w:asciiTheme="majorHAnsi" w:hAnsiTheme="majorHAnsi" w:cstheme="majorHAnsi"/>
          <w:b/>
          <w:sz w:val="24"/>
          <w:szCs w:val="24"/>
        </w:rPr>
        <w:t>Application Notes</w:t>
      </w:r>
    </w:p>
    <w:p w14:paraId="4F61687C" w14:textId="14A50F60" w:rsidR="00497C34" w:rsidRDefault="00497C34" w:rsidP="00497C34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497C34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pplicants should send a CV and covering letter by email to </w:t>
      </w:r>
      <w:r w:rsidR="00511950">
        <w:rPr>
          <w:rFonts w:asciiTheme="majorHAnsi" w:hAnsiTheme="majorHAnsi" w:cstheme="majorHAnsi"/>
          <w:color w:val="000000" w:themeColor="text1"/>
          <w:sz w:val="24"/>
          <w:szCs w:val="24"/>
        </w:rPr>
        <w:t>Owen Black</w:t>
      </w:r>
      <w:proofErr w:type="gramStart"/>
      <w:r w:rsidRPr="00497C34">
        <w:rPr>
          <w:rFonts w:asciiTheme="majorHAnsi" w:hAnsiTheme="majorHAnsi" w:cstheme="majorHAnsi"/>
          <w:color w:val="000000" w:themeColor="text1"/>
          <w:sz w:val="24"/>
          <w:szCs w:val="24"/>
        </w:rPr>
        <w:t>, ,</w:t>
      </w:r>
      <w:proofErr w:type="gramEnd"/>
      <w:r w:rsidRPr="00497C34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D05394" w:rsidRPr="00F3531D">
        <w:t>owen.bl</w:t>
      </w:r>
      <w:r w:rsidR="00D05394">
        <w:rPr>
          <w:rFonts w:asciiTheme="majorHAnsi" w:hAnsiTheme="majorHAnsi" w:cstheme="majorHAnsi"/>
          <w:sz w:val="24"/>
          <w:szCs w:val="24"/>
        </w:rPr>
        <w:t>ack@2050.scot, and Chris Miles</w:t>
      </w:r>
      <w:r w:rsidR="00383A13">
        <w:rPr>
          <w:rFonts w:asciiTheme="majorHAnsi" w:hAnsiTheme="majorHAnsi" w:cstheme="majorHAnsi"/>
          <w:sz w:val="24"/>
          <w:szCs w:val="24"/>
        </w:rPr>
        <w:t xml:space="preserve">, </w:t>
      </w:r>
      <w:r w:rsidR="00383A13" w:rsidRPr="00383A13">
        <w:rPr>
          <w:rFonts w:asciiTheme="majorHAnsi" w:hAnsiTheme="majorHAnsi" w:cstheme="majorHAnsi"/>
          <w:sz w:val="24"/>
          <w:szCs w:val="24"/>
        </w:rPr>
        <w:t>chrissie.miles46@yahoo.com</w:t>
      </w:r>
      <w:r w:rsidR="00383A13">
        <w:rPr>
          <w:rFonts w:asciiTheme="majorHAnsi" w:hAnsiTheme="majorHAnsi" w:cstheme="majorHAnsi"/>
          <w:sz w:val="24"/>
          <w:szCs w:val="24"/>
        </w:rPr>
        <w:t>.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</w:p>
    <w:p w14:paraId="2AAE74EF" w14:textId="400B8363" w:rsidR="00497C34" w:rsidRPr="00497C34" w:rsidRDefault="00497C34" w:rsidP="00497C34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You can also contact </w:t>
      </w:r>
      <w:r w:rsidR="00DB298A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wen or Chris 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irectly </w:t>
      </w:r>
      <w:r w:rsidR="00DB298A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o arrange 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n informal chat about the role. </w:t>
      </w:r>
    </w:p>
    <w:p w14:paraId="1202703E" w14:textId="7D8E293A" w:rsidR="00497C34" w:rsidRPr="00497C34" w:rsidRDefault="00497C34" w:rsidP="00497C34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497C34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pplication closing date is set as </w:t>
      </w:r>
      <w:r w:rsidR="00B8531E">
        <w:rPr>
          <w:rFonts w:asciiTheme="majorHAnsi" w:hAnsiTheme="majorHAnsi" w:cstheme="majorHAnsi"/>
          <w:color w:val="000000" w:themeColor="text1"/>
          <w:sz w:val="24"/>
          <w:szCs w:val="24"/>
        </w:rPr>
        <w:t>17:00</w:t>
      </w:r>
      <w:r w:rsidR="00B8531E" w:rsidRPr="00497C34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Pr="00497C34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n </w:t>
      </w:r>
      <w:r w:rsidR="00B84A92">
        <w:rPr>
          <w:rFonts w:asciiTheme="majorHAnsi" w:hAnsiTheme="majorHAnsi" w:cstheme="majorHAnsi"/>
          <w:color w:val="000000" w:themeColor="text1"/>
          <w:sz w:val="24"/>
          <w:szCs w:val="24"/>
        </w:rPr>
        <w:t>Friday 6</w:t>
      </w:r>
      <w:r w:rsidR="00B84A92" w:rsidRPr="00B84A92">
        <w:rPr>
          <w:rFonts w:asciiTheme="majorHAnsi" w:hAnsiTheme="majorHAnsi" w:cstheme="majorHAnsi"/>
          <w:color w:val="000000" w:themeColor="text1"/>
          <w:sz w:val="24"/>
          <w:szCs w:val="24"/>
          <w:vertAlign w:val="superscript"/>
        </w:rPr>
        <w:t>th</w:t>
      </w:r>
      <w:r w:rsidR="00B84A92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October.</w:t>
      </w:r>
    </w:p>
    <w:p w14:paraId="5F5D5578" w14:textId="495B1D05" w:rsidR="00963CBD" w:rsidRPr="00037CE8" w:rsidRDefault="00497C34" w:rsidP="00497C34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497C34">
        <w:rPr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 xml:space="preserve">Interviews </w:t>
      </w:r>
      <w:r w:rsidR="00026AC4">
        <w:rPr>
          <w:rFonts w:asciiTheme="majorHAnsi" w:hAnsiTheme="majorHAnsi" w:cstheme="majorHAnsi"/>
          <w:color w:val="000000" w:themeColor="text1"/>
          <w:sz w:val="24"/>
          <w:szCs w:val="24"/>
        </w:rPr>
        <w:t>dates TBC.</w:t>
      </w:r>
      <w:r w:rsidRPr="00497C34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</w:p>
    <w:p w14:paraId="6182B944" w14:textId="1C78DE76" w:rsidR="00242A01" w:rsidRPr="00037CE8" w:rsidRDefault="00A333F6" w:rsidP="00242A01">
      <w:pPr>
        <w:spacing w:before="60" w:after="0"/>
        <w:rPr>
          <w:rFonts w:asciiTheme="majorHAnsi" w:hAnsiTheme="majorHAnsi" w:cstheme="majorHAnsi"/>
          <w:b/>
          <w:bCs/>
          <w:sz w:val="24"/>
          <w:szCs w:val="24"/>
          <w:lang w:eastAsia="en-GB"/>
        </w:rPr>
      </w:pPr>
      <w:r w:rsidRPr="0095416F">
        <w:rPr>
          <w:rFonts w:asciiTheme="majorHAnsi" w:hAnsiTheme="majorHAnsi" w:cstheme="majorHAnsi"/>
          <w:b/>
          <w:bCs/>
          <w:sz w:val="24"/>
          <w:szCs w:val="24"/>
          <w:lang w:eastAsia="en-GB"/>
        </w:rPr>
        <w:t xml:space="preserve">Key Responsibilities </w:t>
      </w:r>
    </w:p>
    <w:p w14:paraId="666E198E" w14:textId="45AF5411" w:rsid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To </w:t>
      </w:r>
      <w:r w:rsidR="00AC78DC">
        <w:rPr>
          <w:rFonts w:asciiTheme="majorHAnsi" w:eastAsiaTheme="minorHAnsi" w:hAnsiTheme="majorHAnsi" w:cstheme="majorHAnsi"/>
          <w:color w:val="000000" w:themeColor="text1"/>
          <w:lang w:eastAsia="en-US"/>
        </w:rPr>
        <w:t>work with the</w:t>
      </w: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</w:t>
      </w: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>General</w:t>
      </w: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Manager, </w:t>
      </w:r>
      <w:r w:rsidR="00AC78DC">
        <w:rPr>
          <w:rFonts w:asciiTheme="majorHAnsi" w:eastAsiaTheme="minorHAnsi" w:hAnsiTheme="majorHAnsi" w:cstheme="majorHAnsi"/>
          <w:color w:val="000000" w:themeColor="text1"/>
          <w:lang w:eastAsia="en-US"/>
        </w:rPr>
        <w:t>to take</w:t>
      </w:r>
      <w:r w:rsidR="00632582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</w:t>
      </w: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responsibility for all aspects of the day-to-day operations of the </w:t>
      </w:r>
      <w:r w:rsidR="00F55684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café and work </w:t>
      </w:r>
      <w:r w:rsidR="00963CBD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alongside the </w:t>
      </w:r>
      <w:r w:rsidR="00780EDF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wider </w:t>
      </w:r>
      <w:r w:rsidR="00963CBD">
        <w:rPr>
          <w:rFonts w:asciiTheme="majorHAnsi" w:eastAsiaTheme="minorHAnsi" w:hAnsiTheme="majorHAnsi" w:cstheme="majorHAnsi"/>
          <w:color w:val="000000" w:themeColor="text1"/>
          <w:lang w:eastAsia="en-US"/>
        </w:rPr>
        <w:t>Management Team</w:t>
      </w:r>
      <w:r w:rsidR="00780EDF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to promote a well-functioning and commercially viable charity</w:t>
      </w: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>.</w:t>
      </w:r>
    </w:p>
    <w:p w14:paraId="0AC499C3" w14:textId="6975F039" w:rsidR="00C97A64" w:rsidRPr="00C97A64" w:rsidRDefault="00C97A64" w:rsidP="00C97A64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C97A64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Ensure high standards of food and drink preparation </w:t>
      </w:r>
      <w:r w:rsidR="00516015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and planning </w:t>
      </w:r>
      <w:r w:rsidRPr="00C97A64">
        <w:rPr>
          <w:rFonts w:asciiTheme="majorHAnsi" w:eastAsiaTheme="minorHAnsi" w:hAnsiTheme="majorHAnsi" w:cstheme="majorHAnsi"/>
          <w:color w:val="000000" w:themeColor="text1"/>
          <w:lang w:eastAsia="en-US"/>
        </w:rPr>
        <w:t>are maintained</w:t>
      </w: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daily</w:t>
      </w:r>
      <w:r w:rsidRPr="00C97A64">
        <w:rPr>
          <w:rFonts w:asciiTheme="majorHAnsi" w:eastAsiaTheme="minorHAnsi" w:hAnsiTheme="majorHAnsi" w:cstheme="majorHAnsi"/>
          <w:color w:val="000000" w:themeColor="text1"/>
          <w:lang w:eastAsia="en-US"/>
        </w:rPr>
        <w:t>, including demonstrating professional culinary skills as appropriate to the role.</w:t>
      </w:r>
    </w:p>
    <w:p w14:paraId="6C249B90" w14:textId="0DBA9A64" w:rsid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>Maintain high standards of hygiene, following food hygiene regulations and standards.</w:t>
      </w:r>
    </w:p>
    <w:p w14:paraId="4AC19584" w14:textId="1257154A" w:rsid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DD75A9">
        <w:rPr>
          <w:rFonts w:asciiTheme="majorHAnsi" w:eastAsiaTheme="minorHAnsi" w:hAnsiTheme="majorHAnsi" w:cstheme="majorHAnsi"/>
          <w:color w:val="000000" w:themeColor="text1"/>
          <w:lang w:eastAsia="en-US"/>
        </w:rPr>
        <w:t>To compile weekly rotas for a team of Cafe Assistants, ensuring the efficient and effective use of resources</w:t>
      </w:r>
    </w:p>
    <w:p w14:paraId="68C74711" w14:textId="508B5EA4" w:rsid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DD75A9">
        <w:rPr>
          <w:rFonts w:asciiTheme="majorHAnsi" w:eastAsiaTheme="minorHAnsi" w:hAnsiTheme="majorHAnsi" w:cstheme="majorHAnsi"/>
          <w:color w:val="000000" w:themeColor="text1"/>
          <w:lang w:eastAsia="en-US"/>
        </w:rPr>
        <w:t>To update and refresh the café offer seasonally and to suggest seasonal and other specials.</w:t>
      </w:r>
    </w:p>
    <w:p w14:paraId="5A1919AA" w14:textId="1FA3D175" w:rsidR="00D112C1" w:rsidRPr="00037CE8" w:rsidRDefault="00D112C1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Work with the General Manager to influence the ongoing development and implementation of a </w:t>
      </w:r>
      <w:r w:rsidR="00885BA6">
        <w:rPr>
          <w:rFonts w:asciiTheme="majorHAnsi" w:eastAsiaTheme="minorHAnsi" w:hAnsiTheme="majorHAnsi" w:cstheme="majorHAnsi"/>
          <w:color w:val="000000" w:themeColor="text1"/>
          <w:lang w:eastAsia="en-US"/>
        </w:rPr>
        <w:t>successful working strategy for the Nest Café, in line with the values and principles of The Ecology Centre</w:t>
      </w:r>
      <w:r w:rsidR="0037268D">
        <w:rPr>
          <w:rFonts w:asciiTheme="majorHAnsi" w:eastAsiaTheme="minorHAnsi" w:hAnsiTheme="majorHAnsi" w:cstheme="majorHAnsi"/>
          <w:color w:val="000000" w:themeColor="text1"/>
          <w:lang w:eastAsia="en-US"/>
        </w:rPr>
        <w:t>.</w:t>
      </w:r>
    </w:p>
    <w:p w14:paraId="5370D68D" w14:textId="7238DCD3" w:rsidR="00037CE8" w:rsidRPr="00037CE8" w:rsidRDefault="00A677C5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Work with the Management team </w:t>
      </w:r>
      <w:r w:rsidR="00037CE8"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>to improve sales and quality</w:t>
      </w: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of service</w:t>
      </w:r>
    </w:p>
    <w:p w14:paraId="565F8592" w14:textId="0A7C83E4" w:rsidR="00A677C5" w:rsidRDefault="00632582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>Demonstrate</w:t>
      </w:r>
      <w:r w:rsidR="00037CE8"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excellent communication skills to work with a wide range of stakeholders, including people we support, famil</w:t>
      </w:r>
      <w:r w:rsidR="00A677C5">
        <w:rPr>
          <w:rFonts w:asciiTheme="majorHAnsi" w:eastAsiaTheme="minorHAnsi" w:hAnsiTheme="majorHAnsi" w:cstheme="majorHAnsi"/>
          <w:color w:val="000000" w:themeColor="text1"/>
          <w:lang w:eastAsia="en-US"/>
        </w:rPr>
        <w:t>ies, customers, and volunteers.</w:t>
      </w:r>
    </w:p>
    <w:p w14:paraId="2AE3C726" w14:textId="22ACDEB0" w:rsidR="00037CE8" w:rsidRP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>To demonstrate and promote excellent customer service skills</w:t>
      </w:r>
      <w:r w:rsidR="006666E8">
        <w:rPr>
          <w:rFonts w:asciiTheme="majorHAnsi" w:eastAsiaTheme="minorHAnsi" w:hAnsiTheme="majorHAnsi" w:cstheme="majorHAnsi"/>
          <w:color w:val="000000" w:themeColor="text1"/>
          <w:lang w:eastAsia="en-US"/>
        </w:rPr>
        <w:t>.</w:t>
      </w:r>
    </w:p>
    <w:p w14:paraId="7F5BD42B" w14:textId="0D4ADA5E" w:rsidR="00037CE8" w:rsidRP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>To work alongside all staff, people we support and colleagues to create excellent work o</w:t>
      </w: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>pportunities and placements</w:t>
      </w: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>.</w:t>
      </w:r>
    </w:p>
    <w:p w14:paraId="00E76DE3" w14:textId="24E386E2" w:rsidR="00037CE8" w:rsidRP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>Providing support for adults on work placements</w:t>
      </w:r>
      <w:r w:rsidR="00DD75A9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and volunteers</w:t>
      </w: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when required including providing 1-to-1 support.</w:t>
      </w:r>
    </w:p>
    <w:p w14:paraId="496F3F1B" w14:textId="77777777" w:rsidR="00037CE8" w:rsidRP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>Training and development of new staff members and volunteers.</w:t>
      </w:r>
    </w:p>
    <w:p w14:paraId="4BD4DE01" w14:textId="636E37AE" w:rsidR="00037CE8" w:rsidRP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>Lead on</w:t>
      </w: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planning of menus, stock control and ordering.</w:t>
      </w:r>
    </w:p>
    <w:p w14:paraId="2FFE5443" w14:textId="77777777" w:rsidR="00037CE8" w:rsidRP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>To ensure all monies are handled in accordance with company policy and procedures.</w:t>
      </w:r>
    </w:p>
    <w:p w14:paraId="4AF369E7" w14:textId="17FB8B9B" w:rsid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To support any marketing and promotional activity and events </w:t>
      </w:r>
    </w:p>
    <w:p w14:paraId="282785F6" w14:textId="48737E1F" w:rsidR="00963CBD" w:rsidRPr="00037CE8" w:rsidRDefault="000D2C6B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>T</w:t>
      </w:r>
      <w:r w:rsidR="00963CBD" w:rsidRPr="00963CBD">
        <w:rPr>
          <w:rFonts w:asciiTheme="majorHAnsi" w:eastAsiaTheme="minorHAnsi" w:hAnsiTheme="majorHAnsi" w:cstheme="majorHAnsi"/>
          <w:color w:val="000000" w:themeColor="text1"/>
          <w:lang w:eastAsia="en-US"/>
        </w:rPr>
        <w:t>hink creatively in the income generating potential for the cafe</w:t>
      </w:r>
    </w:p>
    <w:p w14:paraId="77329B68" w14:textId="5854DA0B" w:rsidR="00037CE8" w:rsidRPr="00037CE8" w:rsidRDefault="00037CE8" w:rsidP="00037CE8">
      <w:pPr>
        <w:pStyle w:val="NormalWeb"/>
        <w:numPr>
          <w:ilvl w:val="0"/>
          <w:numId w:val="32"/>
        </w:numPr>
        <w:shd w:val="clear" w:color="auto" w:fill="FFFFFF"/>
        <w:rPr>
          <w:rFonts w:asciiTheme="majorHAnsi" w:eastAsiaTheme="minorHAnsi" w:hAnsiTheme="majorHAnsi" w:cstheme="majorHAnsi"/>
          <w:color w:val="000000" w:themeColor="text1"/>
          <w:lang w:eastAsia="en-US"/>
        </w:rPr>
      </w:pP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To support the </w:t>
      </w: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>organisation</w:t>
      </w: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 xml:space="preserve"> in ensuring the building is maintained to a high standard of cleanliness </w:t>
      </w:r>
      <w:r>
        <w:rPr>
          <w:rFonts w:asciiTheme="majorHAnsi" w:eastAsiaTheme="minorHAnsi" w:hAnsiTheme="majorHAnsi" w:cstheme="majorHAnsi"/>
          <w:color w:val="000000" w:themeColor="text1"/>
          <w:lang w:eastAsia="en-US"/>
        </w:rPr>
        <w:t>and report maintenance issues</w:t>
      </w:r>
      <w:r w:rsidRPr="00037CE8">
        <w:rPr>
          <w:rFonts w:asciiTheme="majorHAnsi" w:eastAsiaTheme="minorHAnsi" w:hAnsiTheme="majorHAnsi" w:cstheme="majorHAnsi"/>
          <w:color w:val="000000" w:themeColor="text1"/>
          <w:lang w:eastAsia="en-US"/>
        </w:rPr>
        <w:t>.</w:t>
      </w:r>
    </w:p>
    <w:p w14:paraId="3B4A58C6" w14:textId="77777777" w:rsidR="009F1B69" w:rsidRPr="00037CE8" w:rsidRDefault="009F1B69" w:rsidP="00B2610A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18B9EE7" w14:textId="2E3C6C63" w:rsidR="009F1B69" w:rsidRPr="0095416F" w:rsidRDefault="009F1B69" w:rsidP="009F1B69">
      <w:pPr>
        <w:spacing w:before="60" w:after="0"/>
        <w:rPr>
          <w:rFonts w:asciiTheme="majorHAnsi" w:hAnsiTheme="majorHAnsi" w:cstheme="majorHAnsi"/>
          <w:b/>
          <w:bCs/>
          <w:sz w:val="24"/>
          <w:szCs w:val="24"/>
          <w:lang w:eastAsia="en-GB"/>
        </w:rPr>
      </w:pPr>
      <w:r w:rsidRPr="0095416F">
        <w:rPr>
          <w:rFonts w:asciiTheme="majorHAnsi" w:hAnsiTheme="majorHAnsi" w:cstheme="majorHAnsi"/>
          <w:b/>
          <w:bCs/>
          <w:sz w:val="24"/>
          <w:szCs w:val="24"/>
          <w:lang w:eastAsia="en-GB"/>
        </w:rPr>
        <w:t>Person Specification</w:t>
      </w:r>
    </w:p>
    <w:tbl>
      <w:tblPr>
        <w:tblpPr w:leftFromText="180" w:rightFromText="180" w:vertAnchor="text" w:horzAnchor="margin" w:tblpY="344"/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7"/>
        <w:gridCol w:w="6521"/>
      </w:tblGrid>
      <w:tr w:rsidR="005E0413" w:rsidRPr="0095416F" w14:paraId="7AF59870" w14:textId="77777777" w:rsidTr="005E0413">
        <w:trPr>
          <w:trHeight w:val="722"/>
          <w:tblHeader/>
        </w:trPr>
        <w:tc>
          <w:tcPr>
            <w:tcW w:w="2827" w:type="dxa"/>
            <w:tcBorders>
              <w:left w:val="single" w:sz="6" w:space="0" w:color="auto"/>
            </w:tcBorders>
            <w:shd w:val="clear" w:color="auto" w:fill="auto"/>
          </w:tcPr>
          <w:p w14:paraId="502DEB65" w14:textId="32DD0942" w:rsidR="005E0413" w:rsidRPr="0095416F" w:rsidRDefault="005E0413" w:rsidP="00554923">
            <w:pPr>
              <w:rPr>
                <w:rFonts w:asciiTheme="majorHAnsi" w:hAnsiTheme="majorHAnsi" w:cstheme="majorHAnsi"/>
                <w:sz w:val="24"/>
                <w:szCs w:val="24"/>
                <w:lang w:eastAsia="en-GB"/>
              </w:rPr>
            </w:pPr>
            <w:r w:rsidRPr="0095416F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Person Specification </w:t>
            </w:r>
          </w:p>
        </w:tc>
        <w:tc>
          <w:tcPr>
            <w:tcW w:w="6521" w:type="dxa"/>
            <w:shd w:val="clear" w:color="auto" w:fill="auto"/>
          </w:tcPr>
          <w:p w14:paraId="0CAC6546" w14:textId="2C92A58E" w:rsidR="005E0413" w:rsidRPr="0095416F" w:rsidRDefault="005E0413" w:rsidP="00554923">
            <w:pPr>
              <w:jc w:val="center"/>
              <w:rPr>
                <w:rFonts w:asciiTheme="majorHAnsi" w:hAnsiTheme="majorHAnsi" w:cstheme="majorHAnsi"/>
                <w:sz w:val="24"/>
                <w:szCs w:val="24"/>
                <w:lang w:eastAsia="en-GB"/>
              </w:rPr>
            </w:pPr>
            <w:r w:rsidRPr="0095416F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Criteria </w:t>
            </w:r>
          </w:p>
        </w:tc>
      </w:tr>
      <w:tr w:rsidR="005E0413" w:rsidRPr="0095416F" w14:paraId="726378FB" w14:textId="77777777" w:rsidTr="005E0413">
        <w:trPr>
          <w:trHeight w:val="397"/>
        </w:trPr>
        <w:tc>
          <w:tcPr>
            <w:tcW w:w="2827" w:type="dxa"/>
            <w:tcBorders>
              <w:left w:val="single" w:sz="4" w:space="0" w:color="auto"/>
            </w:tcBorders>
            <w:shd w:val="clear" w:color="auto" w:fill="auto"/>
          </w:tcPr>
          <w:p w14:paraId="0A61756A" w14:textId="32154400" w:rsidR="005E0413" w:rsidRPr="0095416F" w:rsidRDefault="005E0413" w:rsidP="005E0413">
            <w:pPr>
              <w:pStyle w:val="NormalArial"/>
              <w:rPr>
                <w:rFonts w:asciiTheme="majorHAnsi" w:eastAsiaTheme="minorHAnsi" w:hAnsiTheme="majorHAnsi" w:cstheme="majorHAnsi"/>
                <w:lang w:eastAsia="en-GB"/>
              </w:rPr>
            </w:pPr>
            <w:r w:rsidRPr="0095416F">
              <w:rPr>
                <w:rFonts w:asciiTheme="majorHAnsi" w:eastAsiaTheme="minorHAnsi" w:hAnsiTheme="majorHAnsi" w:cstheme="majorHAnsi"/>
                <w:lang w:eastAsia="en-GB"/>
              </w:rPr>
              <w:t>Qualification</w:t>
            </w:r>
            <w:r w:rsidR="006B36F7">
              <w:rPr>
                <w:rFonts w:asciiTheme="majorHAnsi" w:eastAsiaTheme="minorHAnsi" w:hAnsiTheme="majorHAnsi" w:cstheme="majorHAnsi"/>
                <w:lang w:eastAsia="en-GB"/>
              </w:rPr>
              <w:t>s</w:t>
            </w:r>
            <w:r w:rsidRPr="0095416F">
              <w:rPr>
                <w:rFonts w:asciiTheme="majorHAnsi" w:eastAsiaTheme="minorHAnsi" w:hAnsiTheme="majorHAnsi" w:cstheme="majorHAnsi"/>
                <w:lang w:eastAsia="en-GB"/>
              </w:rPr>
              <w:t xml:space="preserve"> and training</w:t>
            </w:r>
          </w:p>
        </w:tc>
        <w:tc>
          <w:tcPr>
            <w:tcW w:w="6521" w:type="dxa"/>
            <w:shd w:val="clear" w:color="auto" w:fill="auto"/>
          </w:tcPr>
          <w:p w14:paraId="3365E0FD" w14:textId="3CBFFB1E" w:rsidR="0073058E" w:rsidRPr="0095416F" w:rsidRDefault="00836924" w:rsidP="00836924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Qualification </w:t>
            </w: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at SCQF Level </w:t>
            </w:r>
            <w:r w:rsidR="00FD36F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6</w:t>
            </w:r>
          </w:p>
          <w:p w14:paraId="635DC6D5" w14:textId="06C29487" w:rsidR="005E0413" w:rsidRPr="00FD36FF" w:rsidRDefault="00836924" w:rsidP="00FD36FF">
            <w:pPr>
              <w:pStyle w:val="ListParagraph"/>
              <w:numPr>
                <w:ilvl w:val="0"/>
                <w:numId w:val="19"/>
              </w:numPr>
              <w:spacing w:before="0" w:after="0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</w:rPr>
              <w:t>Elementary food hygiene certificate</w:t>
            </w:r>
          </w:p>
        </w:tc>
      </w:tr>
      <w:tr w:rsidR="007D2769" w:rsidRPr="0095416F" w14:paraId="7AEE5BB1" w14:textId="77777777" w:rsidTr="005E0413">
        <w:trPr>
          <w:trHeight w:val="397"/>
        </w:trPr>
        <w:tc>
          <w:tcPr>
            <w:tcW w:w="2827" w:type="dxa"/>
            <w:tcBorders>
              <w:left w:val="single" w:sz="4" w:space="0" w:color="auto"/>
            </w:tcBorders>
            <w:shd w:val="clear" w:color="auto" w:fill="auto"/>
          </w:tcPr>
          <w:p w14:paraId="5776FFD8" w14:textId="593818F1" w:rsidR="007D2769" w:rsidRPr="0095416F" w:rsidRDefault="007D2769" w:rsidP="005E0413">
            <w:pPr>
              <w:pStyle w:val="NormalArial"/>
              <w:rPr>
                <w:rFonts w:asciiTheme="majorHAnsi" w:eastAsiaTheme="minorHAnsi" w:hAnsiTheme="majorHAnsi" w:cstheme="majorHAnsi"/>
                <w:lang w:eastAsia="en-GB"/>
              </w:rPr>
            </w:pPr>
            <w:r w:rsidRPr="0095416F">
              <w:rPr>
                <w:rFonts w:asciiTheme="majorHAnsi" w:eastAsiaTheme="minorHAnsi" w:hAnsiTheme="majorHAnsi" w:cstheme="majorHAnsi"/>
                <w:lang w:eastAsia="en-GB"/>
              </w:rPr>
              <w:t xml:space="preserve">Experience </w:t>
            </w:r>
            <w:r w:rsidR="0073058E" w:rsidRPr="0095416F">
              <w:rPr>
                <w:rFonts w:asciiTheme="majorHAnsi" w:eastAsiaTheme="minorHAnsi" w:hAnsiTheme="majorHAnsi" w:cstheme="majorHAnsi"/>
                <w:lang w:eastAsia="en-GB"/>
              </w:rPr>
              <w:t xml:space="preserve">and Knowledge </w:t>
            </w:r>
          </w:p>
        </w:tc>
        <w:tc>
          <w:tcPr>
            <w:tcW w:w="6521" w:type="dxa"/>
            <w:shd w:val="clear" w:color="auto" w:fill="auto"/>
          </w:tcPr>
          <w:p w14:paraId="6B1FB0AA" w14:textId="350309A6" w:rsidR="00836924" w:rsidRDefault="00836924" w:rsidP="00836924">
            <w:pPr>
              <w:pStyle w:val="NoSpacing"/>
              <w:numPr>
                <w:ilvl w:val="0"/>
                <w:numId w:val="25"/>
              </w:numP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Cooking experience in </w:t>
            </w:r>
            <w:r w:rsidR="00DD75A9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the hospitality sector</w:t>
            </w: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6FFFD294" w14:textId="6ABA387F" w:rsidR="001865ED" w:rsidRDefault="001865ED" w:rsidP="00836924">
            <w:pPr>
              <w:pStyle w:val="NoSpacing"/>
              <w:numPr>
                <w:ilvl w:val="0"/>
                <w:numId w:val="25"/>
              </w:numP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Experience of planning innovative and engaging menus</w:t>
            </w:r>
          </w:p>
          <w:p w14:paraId="4287158F" w14:textId="6AFF74B0" w:rsidR="00037CE8" w:rsidRPr="0095416F" w:rsidRDefault="00FD36FF" w:rsidP="00FD36FF">
            <w:pPr>
              <w:pStyle w:val="NoSpacing"/>
              <w:numPr>
                <w:ilvl w:val="0"/>
                <w:numId w:val="25"/>
              </w:numP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B</w:t>
            </w:r>
            <w:r w:rsidRPr="00FD36F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arista 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experience </w:t>
            </w:r>
          </w:p>
          <w:p w14:paraId="39C95D39" w14:textId="6D3FA4D3" w:rsidR="00836924" w:rsidRPr="0095416F" w:rsidRDefault="00836924" w:rsidP="00836924">
            <w:pPr>
              <w:pStyle w:val="NoSpacing"/>
              <w:numPr>
                <w:ilvl w:val="0"/>
                <w:numId w:val="25"/>
              </w:numP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Understanding dietary and nutritional needs</w:t>
            </w:r>
          </w:p>
          <w:p w14:paraId="34901F2C" w14:textId="77777777" w:rsidR="00836924" w:rsidRPr="0095416F" w:rsidRDefault="00836924" w:rsidP="00836924">
            <w:pPr>
              <w:pStyle w:val="ListParagraph"/>
              <w:numPr>
                <w:ilvl w:val="0"/>
                <w:numId w:val="25"/>
              </w:numPr>
              <w:spacing w:before="0" w:after="0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5416F">
              <w:rPr>
                <w:rFonts w:asciiTheme="majorHAnsi" w:eastAsia="Times New Roman" w:hAnsiTheme="majorHAnsi" w:cstheme="majorHAnsi"/>
                <w:sz w:val="24"/>
                <w:szCs w:val="24"/>
              </w:rPr>
              <w:t>Costing experience</w:t>
            </w:r>
          </w:p>
          <w:p w14:paraId="7B9BABD4" w14:textId="77777777" w:rsidR="00836924" w:rsidRPr="0095416F" w:rsidRDefault="00836924" w:rsidP="00836924">
            <w:pPr>
              <w:pStyle w:val="NoSpacing"/>
              <w:numPr>
                <w:ilvl w:val="0"/>
                <w:numId w:val="25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sz w:val="24"/>
                <w:szCs w:val="24"/>
              </w:rPr>
              <w:t xml:space="preserve">Understanding of health and safety requirements </w:t>
            </w:r>
          </w:p>
          <w:p w14:paraId="2C3B3ED6" w14:textId="77777777" w:rsidR="007D2769" w:rsidRDefault="00836924" w:rsidP="0095416F">
            <w:pPr>
              <w:pStyle w:val="NoSpacing"/>
              <w:numPr>
                <w:ilvl w:val="0"/>
                <w:numId w:val="25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sz w:val="24"/>
                <w:szCs w:val="24"/>
              </w:rPr>
              <w:t>Understanding of HACCP procedures</w:t>
            </w:r>
          </w:p>
          <w:p w14:paraId="0B41EB59" w14:textId="0610EF28" w:rsidR="00963CBD" w:rsidRPr="0095416F" w:rsidRDefault="00963CBD" w:rsidP="00963CBD">
            <w:pPr>
              <w:pStyle w:val="NoSpacing"/>
              <w:numPr>
                <w:ilvl w:val="0"/>
                <w:numId w:val="25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xperience in leading a team of staff and volunteers</w:t>
            </w:r>
          </w:p>
        </w:tc>
      </w:tr>
      <w:tr w:rsidR="00141459" w:rsidRPr="0095416F" w14:paraId="1DA51A8B" w14:textId="77777777" w:rsidTr="005E0413">
        <w:trPr>
          <w:trHeight w:val="397"/>
        </w:trPr>
        <w:tc>
          <w:tcPr>
            <w:tcW w:w="2827" w:type="dxa"/>
            <w:tcBorders>
              <w:left w:val="single" w:sz="4" w:space="0" w:color="auto"/>
            </w:tcBorders>
            <w:shd w:val="clear" w:color="auto" w:fill="auto"/>
          </w:tcPr>
          <w:p w14:paraId="0FD20DB6" w14:textId="778B917B" w:rsidR="00141459" w:rsidRPr="0095416F" w:rsidRDefault="007E23D8" w:rsidP="005E0413">
            <w:pPr>
              <w:pStyle w:val="NormalArial"/>
              <w:rPr>
                <w:rFonts w:asciiTheme="majorHAnsi" w:eastAsiaTheme="minorHAnsi" w:hAnsiTheme="majorHAnsi" w:cstheme="majorHAnsi"/>
                <w:lang w:eastAsia="en-GB"/>
              </w:rPr>
            </w:pPr>
            <w:r w:rsidRPr="0095416F">
              <w:rPr>
                <w:rFonts w:asciiTheme="majorHAnsi" w:eastAsiaTheme="minorHAnsi" w:hAnsiTheme="majorHAnsi" w:cstheme="majorHAnsi"/>
                <w:lang w:eastAsia="en-GB"/>
              </w:rPr>
              <w:t>Competencies and skills</w:t>
            </w:r>
          </w:p>
        </w:tc>
        <w:tc>
          <w:tcPr>
            <w:tcW w:w="6521" w:type="dxa"/>
            <w:shd w:val="clear" w:color="auto" w:fill="auto"/>
          </w:tcPr>
          <w:p w14:paraId="0A0752DD" w14:textId="6620D2B6" w:rsidR="007E23D8" w:rsidRPr="0095416F" w:rsidRDefault="007E23D8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IT skills and knowledge of </w:t>
            </w:r>
            <w:r w:rsidR="0095416F"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Microsoft </w:t>
            </w:r>
            <w:r w:rsidR="006B36F7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ackages</w:t>
            </w:r>
          </w:p>
          <w:p w14:paraId="70604428" w14:textId="77777777" w:rsidR="0095416F" w:rsidRPr="0095416F" w:rsidRDefault="0095416F" w:rsidP="0095416F">
            <w:pPr>
              <w:pStyle w:val="NoSpacing"/>
              <w:numPr>
                <w:ilvl w:val="0"/>
                <w:numId w:val="11"/>
              </w:num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sz w:val="24"/>
                <w:szCs w:val="24"/>
              </w:rPr>
              <w:t>Prioritisation skills</w:t>
            </w:r>
          </w:p>
          <w:p w14:paraId="472679CB" w14:textId="77777777" w:rsidR="00141459" w:rsidRPr="0095416F" w:rsidRDefault="0095416F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sz w:val="24"/>
                <w:szCs w:val="24"/>
              </w:rPr>
              <w:t>Initiative taking skills</w:t>
            </w: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5191E0C8" w14:textId="77777777" w:rsidR="0095416F" w:rsidRPr="0095416F" w:rsidRDefault="0095416F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Cash handling skills</w:t>
            </w:r>
          </w:p>
          <w:p w14:paraId="646940A8" w14:textId="77777777" w:rsidR="0095416F" w:rsidRPr="0095416F" w:rsidRDefault="0095416F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Customer care skills </w:t>
            </w:r>
          </w:p>
          <w:p w14:paraId="34E24B5E" w14:textId="77777777" w:rsidR="0095416F" w:rsidRPr="0095416F" w:rsidRDefault="0095416F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Administration skills </w:t>
            </w:r>
          </w:p>
          <w:p w14:paraId="687222EC" w14:textId="30EDE7C8" w:rsidR="0095416F" w:rsidRPr="0095416F" w:rsidRDefault="0095416F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Literacy 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and Numeracy </w:t>
            </w: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skills</w:t>
            </w:r>
          </w:p>
          <w:p w14:paraId="18A65DE6" w14:textId="347BE387" w:rsidR="0095416F" w:rsidRPr="0013672F" w:rsidRDefault="0095416F" w:rsidP="0013672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Costing experience</w:t>
            </w:r>
          </w:p>
          <w:p w14:paraId="416D03D7" w14:textId="77777777" w:rsidR="0095416F" w:rsidRPr="0095416F" w:rsidRDefault="0095416F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Communication skills </w:t>
            </w:r>
          </w:p>
          <w:p w14:paraId="0E392D4B" w14:textId="77777777" w:rsidR="0095416F" w:rsidRPr="0095416F" w:rsidRDefault="0095416F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Supervisory skills</w:t>
            </w:r>
          </w:p>
          <w:p w14:paraId="428B5616" w14:textId="77777777" w:rsidR="0095416F" w:rsidRPr="0095416F" w:rsidRDefault="0095416F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Team working skills </w:t>
            </w:r>
          </w:p>
          <w:p w14:paraId="76725A89" w14:textId="77777777" w:rsidR="0095416F" w:rsidRPr="0095416F" w:rsidRDefault="0095416F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rganisational skills</w:t>
            </w:r>
          </w:p>
          <w:p w14:paraId="45DF784D" w14:textId="031B99AB" w:rsidR="002B19ED" w:rsidRPr="0095416F" w:rsidRDefault="0095416F" w:rsidP="0095416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Social media skills</w:t>
            </w:r>
          </w:p>
          <w:p w14:paraId="0864C9F9" w14:textId="1D3B5CF6" w:rsidR="0095416F" w:rsidRPr="001C56D1" w:rsidRDefault="0095416F" w:rsidP="001C56D1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Communication skills </w:t>
            </w:r>
          </w:p>
        </w:tc>
      </w:tr>
      <w:tr w:rsidR="007E23D8" w:rsidRPr="0095416F" w14:paraId="13AFD7A6" w14:textId="77777777" w:rsidTr="005E0413">
        <w:trPr>
          <w:trHeight w:val="397"/>
        </w:trPr>
        <w:tc>
          <w:tcPr>
            <w:tcW w:w="2827" w:type="dxa"/>
            <w:tcBorders>
              <w:left w:val="single" w:sz="4" w:space="0" w:color="auto"/>
            </w:tcBorders>
            <w:shd w:val="clear" w:color="auto" w:fill="auto"/>
          </w:tcPr>
          <w:p w14:paraId="325D1D4B" w14:textId="0FAF7CEC" w:rsidR="007E23D8" w:rsidRPr="0095416F" w:rsidRDefault="007E23D8" w:rsidP="007E23D8">
            <w:pPr>
              <w:pStyle w:val="Default"/>
              <w:rPr>
                <w:rFonts w:asciiTheme="majorHAnsi" w:hAnsiTheme="majorHAnsi" w:cstheme="majorHAnsi"/>
                <w:color w:val="auto"/>
                <w:lang w:eastAsia="en-GB"/>
              </w:rPr>
            </w:pPr>
            <w:r w:rsidRPr="0095416F">
              <w:rPr>
                <w:rFonts w:asciiTheme="majorHAnsi" w:hAnsiTheme="majorHAnsi" w:cstheme="majorHAnsi"/>
                <w:color w:val="auto"/>
                <w:lang w:eastAsia="en-GB"/>
              </w:rPr>
              <w:t xml:space="preserve">Personal Characteristics and other </w:t>
            </w:r>
          </w:p>
          <w:p w14:paraId="59EA5B36" w14:textId="77777777" w:rsidR="007E23D8" w:rsidRPr="0095416F" w:rsidRDefault="007E23D8" w:rsidP="005E0413">
            <w:pPr>
              <w:pStyle w:val="NormalArial"/>
              <w:rPr>
                <w:rFonts w:asciiTheme="majorHAnsi" w:eastAsiaTheme="minorHAnsi" w:hAnsiTheme="majorHAnsi" w:cstheme="majorHAnsi"/>
                <w:lang w:eastAsia="en-GB"/>
              </w:rPr>
            </w:pPr>
          </w:p>
        </w:tc>
        <w:tc>
          <w:tcPr>
            <w:tcW w:w="6521" w:type="dxa"/>
            <w:shd w:val="clear" w:color="auto" w:fill="auto"/>
          </w:tcPr>
          <w:p w14:paraId="446EFC55" w14:textId="6CE23A55" w:rsidR="007E23D8" w:rsidRPr="0095416F" w:rsidRDefault="007E23D8" w:rsidP="000A2E32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High level of interpersonal skills</w:t>
            </w:r>
          </w:p>
          <w:p w14:paraId="6D9D2D63" w14:textId="0DB0E24C" w:rsidR="007E23D8" w:rsidRPr="0095416F" w:rsidRDefault="007E23D8" w:rsidP="000A2E32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Strong verbal and written communication skills </w:t>
            </w:r>
          </w:p>
          <w:p w14:paraId="3FCF81D2" w14:textId="7CD8D4EF" w:rsidR="007E23D8" w:rsidRPr="0095416F" w:rsidRDefault="007E23D8" w:rsidP="000A2E32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Able to build effective and engaging relationships </w:t>
            </w:r>
          </w:p>
          <w:p w14:paraId="16B4393F" w14:textId="256DD2C8" w:rsidR="007E23D8" w:rsidRPr="0095416F" w:rsidRDefault="007E23D8" w:rsidP="000A2E32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Ability to respond constructively to change </w:t>
            </w:r>
          </w:p>
          <w:p w14:paraId="1B04E534" w14:textId="013C032C" w:rsidR="007E23D8" w:rsidRPr="0095416F" w:rsidRDefault="007E23D8" w:rsidP="000A2E32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Resilient </w:t>
            </w:r>
          </w:p>
          <w:p w14:paraId="25D9C207" w14:textId="76527185" w:rsidR="007E23D8" w:rsidRPr="0095416F" w:rsidRDefault="007E23D8" w:rsidP="000A2E32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Reliable </w:t>
            </w:r>
          </w:p>
          <w:p w14:paraId="2DF53A9F" w14:textId="53D9E08B" w:rsidR="007E23D8" w:rsidRPr="0095416F" w:rsidRDefault="007E23D8" w:rsidP="000A2E32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Collaborative </w:t>
            </w:r>
          </w:p>
          <w:p w14:paraId="33D6A274" w14:textId="68882928" w:rsidR="007E23D8" w:rsidRPr="0095416F" w:rsidRDefault="007E23D8" w:rsidP="000A2E32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Solution focussed </w:t>
            </w:r>
          </w:p>
          <w:p w14:paraId="789F75E4" w14:textId="77777777" w:rsidR="0073058E" w:rsidRPr="0095416F" w:rsidRDefault="007E23D8" w:rsidP="000A2E32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Flexibility of approach </w:t>
            </w:r>
          </w:p>
          <w:p w14:paraId="0EBA1477" w14:textId="604E4823" w:rsidR="007E23D8" w:rsidRPr="0095416F" w:rsidRDefault="0073058E" w:rsidP="006B36F7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Self-motivated, enthusiastic and </w:t>
            </w:r>
            <w:r w:rsidR="006B36F7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with</w:t>
            </w: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a high degree of professional commitment</w:t>
            </w:r>
          </w:p>
        </w:tc>
      </w:tr>
      <w:tr w:rsidR="0073058E" w:rsidRPr="0095416F" w14:paraId="441E5169" w14:textId="77777777" w:rsidTr="005E0413">
        <w:trPr>
          <w:trHeight w:val="397"/>
        </w:trPr>
        <w:tc>
          <w:tcPr>
            <w:tcW w:w="2827" w:type="dxa"/>
            <w:tcBorders>
              <w:left w:val="single" w:sz="4" w:space="0" w:color="auto"/>
            </w:tcBorders>
            <w:shd w:val="clear" w:color="auto" w:fill="auto"/>
          </w:tcPr>
          <w:p w14:paraId="42AEAF2E" w14:textId="05DA622E" w:rsidR="0073058E" w:rsidRPr="0095416F" w:rsidRDefault="0073058E" w:rsidP="007E23D8">
            <w:pPr>
              <w:pStyle w:val="Default"/>
              <w:rPr>
                <w:rFonts w:asciiTheme="majorHAnsi" w:hAnsiTheme="majorHAnsi" w:cstheme="majorHAnsi"/>
                <w:color w:val="auto"/>
                <w:lang w:eastAsia="en-GB"/>
              </w:rPr>
            </w:pPr>
            <w:r w:rsidRPr="0095416F">
              <w:rPr>
                <w:rFonts w:asciiTheme="majorHAnsi" w:hAnsiTheme="majorHAnsi" w:cstheme="majorHAnsi"/>
                <w:color w:val="auto"/>
                <w:lang w:eastAsia="en-GB"/>
              </w:rPr>
              <w:t>Additional Information</w:t>
            </w:r>
          </w:p>
        </w:tc>
        <w:tc>
          <w:tcPr>
            <w:tcW w:w="6521" w:type="dxa"/>
            <w:shd w:val="clear" w:color="auto" w:fill="auto"/>
          </w:tcPr>
          <w:p w14:paraId="19FCF316" w14:textId="6CC21D2F" w:rsidR="0073058E" w:rsidRDefault="0073058E" w:rsidP="00037CE8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The post </w:t>
            </w:r>
            <w:r w:rsidR="00037CE8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will</w:t>
            </w:r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require </w:t>
            </w:r>
            <w:r w:rsidR="0052162D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working a shift pattern that covers weekends</w:t>
            </w:r>
            <w:bookmarkStart w:id="0" w:name="_GoBack"/>
            <w:bookmarkEnd w:id="0"/>
            <w:r w:rsidRPr="0095416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428359F1" w14:textId="6762C61A" w:rsidR="00037CE8" w:rsidRPr="0095416F" w:rsidRDefault="00037CE8" w:rsidP="00037CE8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4" w:line="240" w:lineRule="auto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VG will be required for this post</w:t>
            </w:r>
          </w:p>
        </w:tc>
      </w:tr>
    </w:tbl>
    <w:p w14:paraId="64A4A53D" w14:textId="4D7B4208" w:rsidR="00554923" w:rsidRPr="0095416F" w:rsidRDefault="00554923" w:rsidP="00554923">
      <w:pPr>
        <w:rPr>
          <w:rFonts w:asciiTheme="majorHAnsi" w:hAnsiTheme="majorHAnsi" w:cstheme="majorHAnsi"/>
          <w:sz w:val="24"/>
          <w:szCs w:val="24"/>
          <w:lang w:eastAsia="en-GB"/>
        </w:rPr>
      </w:pPr>
    </w:p>
    <w:sectPr w:rsidR="00554923" w:rsidRPr="0095416F" w:rsidSect="00BD49AB">
      <w:headerReference w:type="default" r:id="rId10"/>
      <w:footerReference w:type="default" r:id="rId11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0EB3BA" w14:textId="77777777" w:rsidR="007179E0" w:rsidRDefault="007179E0" w:rsidP="004A6557">
      <w:pPr>
        <w:spacing w:after="0" w:line="240" w:lineRule="auto"/>
      </w:pPr>
      <w:r>
        <w:separator/>
      </w:r>
    </w:p>
  </w:endnote>
  <w:endnote w:type="continuationSeparator" w:id="0">
    <w:p w14:paraId="10CCD9C6" w14:textId="77777777" w:rsidR="007179E0" w:rsidRDefault="007179E0" w:rsidP="004A6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57E69" w14:textId="39876507" w:rsidR="008349AC" w:rsidRDefault="008349AC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A3BA120" wp14:editId="669D2A83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56500" cy="273050"/>
              <wp:effectExtent l="0" t="0" r="0" b="12700"/>
              <wp:wrapNone/>
              <wp:docPr id="1" name="MSIPCM28ee4be88843ae565b87e4c9" descr="{&quot;HashCode&quot;:1231056682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FD3918C" w14:textId="020C0C05" w:rsidR="008349AC" w:rsidRPr="008349AC" w:rsidRDefault="008349AC" w:rsidP="008349AC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8000"/>
                              <w:sz w:val="24"/>
                            </w:rPr>
                          </w:pPr>
                          <w:r w:rsidRPr="008349AC">
                            <w:rPr>
                              <w:rFonts w:ascii="Calibri" w:hAnsi="Calibri" w:cs="Calibri"/>
                              <w:color w:val="008000"/>
                              <w:sz w:val="24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1A3BA120" id="_x0000_t202" coordsize="21600,21600" o:spt="202" path="m,l,21600r21600,l21600,xe">
              <v:stroke joinstyle="miter"/>
              <v:path gradientshapeok="t" o:connecttype="rect"/>
            </v:shapetype>
            <v:shape id="MSIPCM28ee4be88843ae565b87e4c9" o:spid="_x0000_s1026" type="#_x0000_t202" alt="{&quot;HashCode&quot;:1231056682,&quot;Height&quot;:842.0,&quot;Width&quot;:595.0,&quot;Placement&quot;:&quot;Footer&quot;,&quot;Index&quot;:&quot;Primary&quot;,&quot;Section&quot;:1,&quot;Top&quot;:0.0,&quot;Left&quot;:0.0}" style="position:absolute;margin-left:0;margin-top:805.45pt;width:595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/dNEwIAACQEAAAOAAAAZHJzL2Uyb0RvYy54bWysU99v2jAQfp+0/8Hy+0ighX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" o:allowincell="f" filled="f" stroked="f" strokeweight=".5pt">
              <v:textbox inset=",0,,0">
                <w:txbxContent>
                  <w:p w14:paraId="2FD3918C" w14:textId="020C0C05" w:rsidR="008349AC" w:rsidRPr="008349AC" w:rsidRDefault="008349AC" w:rsidP="008349AC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8000"/>
                        <w:sz w:val="24"/>
                      </w:rPr>
                    </w:pPr>
                    <w:r w:rsidRPr="008349AC">
                      <w:rPr>
                        <w:rFonts w:ascii="Calibri" w:hAnsi="Calibri" w:cs="Calibri"/>
                        <w:color w:val="008000"/>
                        <w:sz w:val="24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B08572" w14:textId="77777777" w:rsidR="007179E0" w:rsidRDefault="007179E0" w:rsidP="004A6557">
      <w:pPr>
        <w:spacing w:after="0" w:line="240" w:lineRule="auto"/>
      </w:pPr>
      <w:r>
        <w:separator/>
      </w:r>
    </w:p>
  </w:footnote>
  <w:footnote w:type="continuationSeparator" w:id="0">
    <w:p w14:paraId="76D4B147" w14:textId="77777777" w:rsidR="007179E0" w:rsidRDefault="007179E0" w:rsidP="004A65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D02AE0" w14:textId="2F73AF70" w:rsidR="004A6557" w:rsidRDefault="004A6557">
    <w:pPr>
      <w:pStyle w:val="Header"/>
    </w:pPr>
  </w:p>
  <w:p w14:paraId="7257C7D4" w14:textId="02A6616B" w:rsidR="004A6557" w:rsidRDefault="004A65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7A31"/>
    <w:multiLevelType w:val="hybridMultilevel"/>
    <w:tmpl w:val="E24AB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17547"/>
    <w:multiLevelType w:val="hybridMultilevel"/>
    <w:tmpl w:val="0EB242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8529E"/>
    <w:multiLevelType w:val="hybridMultilevel"/>
    <w:tmpl w:val="950ED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0021B"/>
    <w:multiLevelType w:val="hybridMultilevel"/>
    <w:tmpl w:val="669E1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162AE"/>
    <w:multiLevelType w:val="hybridMultilevel"/>
    <w:tmpl w:val="9C444AB8"/>
    <w:lvl w:ilvl="0" w:tplc="CAF252CA">
      <w:start w:val="1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521E6"/>
    <w:multiLevelType w:val="hybridMultilevel"/>
    <w:tmpl w:val="6D7A74A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154FA3"/>
    <w:multiLevelType w:val="hybridMultilevel"/>
    <w:tmpl w:val="2EC0EAA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4B3553"/>
    <w:multiLevelType w:val="hybridMultilevel"/>
    <w:tmpl w:val="3A228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965FE7"/>
    <w:multiLevelType w:val="hybridMultilevel"/>
    <w:tmpl w:val="7158B3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410250"/>
    <w:multiLevelType w:val="hybridMultilevel"/>
    <w:tmpl w:val="EAA8F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DC3FDA"/>
    <w:multiLevelType w:val="hybridMultilevel"/>
    <w:tmpl w:val="21647CC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C063CF"/>
    <w:multiLevelType w:val="hybridMultilevel"/>
    <w:tmpl w:val="91C0E5F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962E1B"/>
    <w:multiLevelType w:val="hybridMultilevel"/>
    <w:tmpl w:val="03F04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DF652A"/>
    <w:multiLevelType w:val="hybridMultilevel"/>
    <w:tmpl w:val="96DAAAB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3665E2"/>
    <w:multiLevelType w:val="hybridMultilevel"/>
    <w:tmpl w:val="8F8A3F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BB4B26"/>
    <w:multiLevelType w:val="hybridMultilevel"/>
    <w:tmpl w:val="1B6EC3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153B4B"/>
    <w:multiLevelType w:val="hybridMultilevel"/>
    <w:tmpl w:val="C026FB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856DAD"/>
    <w:multiLevelType w:val="hybridMultilevel"/>
    <w:tmpl w:val="BC7A2C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BE455D"/>
    <w:multiLevelType w:val="hybridMultilevel"/>
    <w:tmpl w:val="98487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4B493D"/>
    <w:multiLevelType w:val="hybridMultilevel"/>
    <w:tmpl w:val="B8BA6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5944AE"/>
    <w:multiLevelType w:val="hybridMultilevel"/>
    <w:tmpl w:val="37D8D0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3A73E6"/>
    <w:multiLevelType w:val="hybridMultilevel"/>
    <w:tmpl w:val="09E883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E6C253E"/>
    <w:multiLevelType w:val="hybridMultilevel"/>
    <w:tmpl w:val="CDB89C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A40776"/>
    <w:multiLevelType w:val="hybridMultilevel"/>
    <w:tmpl w:val="E1A4D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2716FD"/>
    <w:multiLevelType w:val="hybridMultilevel"/>
    <w:tmpl w:val="2772B7D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B7F4816"/>
    <w:multiLevelType w:val="hybridMultilevel"/>
    <w:tmpl w:val="8A52F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8340F0"/>
    <w:multiLevelType w:val="hybridMultilevel"/>
    <w:tmpl w:val="D5B8A2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2E6FE4"/>
    <w:multiLevelType w:val="hybridMultilevel"/>
    <w:tmpl w:val="BED2F96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363137"/>
    <w:multiLevelType w:val="hybridMultilevel"/>
    <w:tmpl w:val="7422CD4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3C81F47"/>
    <w:multiLevelType w:val="hybridMultilevel"/>
    <w:tmpl w:val="E438D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D73E5D"/>
    <w:multiLevelType w:val="hybridMultilevel"/>
    <w:tmpl w:val="83DE73D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DD66F8"/>
    <w:multiLevelType w:val="hybridMultilevel"/>
    <w:tmpl w:val="F358F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9"/>
  </w:num>
  <w:num w:numId="4">
    <w:abstractNumId w:val="17"/>
  </w:num>
  <w:num w:numId="5">
    <w:abstractNumId w:val="26"/>
  </w:num>
  <w:num w:numId="6">
    <w:abstractNumId w:val="15"/>
  </w:num>
  <w:num w:numId="7">
    <w:abstractNumId w:val="28"/>
  </w:num>
  <w:num w:numId="8">
    <w:abstractNumId w:val="16"/>
  </w:num>
  <w:num w:numId="9">
    <w:abstractNumId w:val="2"/>
  </w:num>
  <w:num w:numId="10">
    <w:abstractNumId w:val="18"/>
  </w:num>
  <w:num w:numId="11">
    <w:abstractNumId w:val="29"/>
  </w:num>
  <w:num w:numId="12">
    <w:abstractNumId w:val="3"/>
  </w:num>
  <w:num w:numId="13">
    <w:abstractNumId w:val="31"/>
  </w:num>
  <w:num w:numId="14">
    <w:abstractNumId w:val="23"/>
  </w:num>
  <w:num w:numId="15">
    <w:abstractNumId w:val="19"/>
  </w:num>
  <w:num w:numId="16">
    <w:abstractNumId w:val="4"/>
  </w:num>
  <w:num w:numId="17">
    <w:abstractNumId w:val="14"/>
  </w:num>
  <w:num w:numId="18">
    <w:abstractNumId w:val="21"/>
  </w:num>
  <w:num w:numId="19">
    <w:abstractNumId w:val="12"/>
  </w:num>
  <w:num w:numId="20">
    <w:abstractNumId w:val="1"/>
  </w:num>
  <w:num w:numId="21">
    <w:abstractNumId w:val="22"/>
  </w:num>
  <w:num w:numId="22">
    <w:abstractNumId w:val="24"/>
  </w:num>
  <w:num w:numId="23">
    <w:abstractNumId w:val="5"/>
  </w:num>
  <w:num w:numId="24">
    <w:abstractNumId w:val="20"/>
  </w:num>
  <w:num w:numId="25">
    <w:abstractNumId w:val="8"/>
  </w:num>
  <w:num w:numId="26">
    <w:abstractNumId w:val="27"/>
  </w:num>
  <w:num w:numId="27">
    <w:abstractNumId w:val="13"/>
  </w:num>
  <w:num w:numId="28">
    <w:abstractNumId w:val="11"/>
  </w:num>
  <w:num w:numId="29">
    <w:abstractNumId w:val="10"/>
  </w:num>
  <w:num w:numId="30">
    <w:abstractNumId w:val="6"/>
  </w:num>
  <w:num w:numId="31">
    <w:abstractNumId w:val="30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jE0MjCzMDc2NLFU0lEKTi0uzszPAykwqQUA5acrXCwAAAA="/>
  </w:docVars>
  <w:rsids>
    <w:rsidRoot w:val="00242A01"/>
    <w:rsid w:val="00017171"/>
    <w:rsid w:val="00017534"/>
    <w:rsid w:val="00026AC4"/>
    <w:rsid w:val="00037CE8"/>
    <w:rsid w:val="00060D42"/>
    <w:rsid w:val="000873E9"/>
    <w:rsid w:val="000A2E32"/>
    <w:rsid w:val="000C72F3"/>
    <w:rsid w:val="000C753F"/>
    <w:rsid w:val="000D2C6B"/>
    <w:rsid w:val="000D71DE"/>
    <w:rsid w:val="0011563C"/>
    <w:rsid w:val="0013672F"/>
    <w:rsid w:val="00141459"/>
    <w:rsid w:val="001607AA"/>
    <w:rsid w:val="001865ED"/>
    <w:rsid w:val="001C0ADA"/>
    <w:rsid w:val="001C3CF9"/>
    <w:rsid w:val="001C56D1"/>
    <w:rsid w:val="001D02F7"/>
    <w:rsid w:val="001E12EF"/>
    <w:rsid w:val="002003B4"/>
    <w:rsid w:val="00242A01"/>
    <w:rsid w:val="002518C4"/>
    <w:rsid w:val="00272F07"/>
    <w:rsid w:val="00297BB2"/>
    <w:rsid w:val="002B19ED"/>
    <w:rsid w:val="002D38B5"/>
    <w:rsid w:val="003115C3"/>
    <w:rsid w:val="00323F23"/>
    <w:rsid w:val="00326883"/>
    <w:rsid w:val="0037054E"/>
    <w:rsid w:val="0037268D"/>
    <w:rsid w:val="00372A57"/>
    <w:rsid w:val="00374C81"/>
    <w:rsid w:val="00383A13"/>
    <w:rsid w:val="003864B8"/>
    <w:rsid w:val="003D1E14"/>
    <w:rsid w:val="003F2FE4"/>
    <w:rsid w:val="004253E6"/>
    <w:rsid w:val="00497C34"/>
    <w:rsid w:val="004A6557"/>
    <w:rsid w:val="004B66FB"/>
    <w:rsid w:val="00510F02"/>
    <w:rsid w:val="00511950"/>
    <w:rsid w:val="00516015"/>
    <w:rsid w:val="0052162D"/>
    <w:rsid w:val="005512DA"/>
    <w:rsid w:val="00554923"/>
    <w:rsid w:val="0058F897"/>
    <w:rsid w:val="005B3EC8"/>
    <w:rsid w:val="005B7551"/>
    <w:rsid w:val="005C7A7D"/>
    <w:rsid w:val="005E0413"/>
    <w:rsid w:val="006038F2"/>
    <w:rsid w:val="0060621D"/>
    <w:rsid w:val="00632582"/>
    <w:rsid w:val="006666E8"/>
    <w:rsid w:val="00696A53"/>
    <w:rsid w:val="006B36F7"/>
    <w:rsid w:val="006C480E"/>
    <w:rsid w:val="006D5E6A"/>
    <w:rsid w:val="006E4496"/>
    <w:rsid w:val="00705942"/>
    <w:rsid w:val="00711BA1"/>
    <w:rsid w:val="007179E0"/>
    <w:rsid w:val="0073058E"/>
    <w:rsid w:val="0076167E"/>
    <w:rsid w:val="00775987"/>
    <w:rsid w:val="00780EDF"/>
    <w:rsid w:val="007B7EA2"/>
    <w:rsid w:val="007C7C28"/>
    <w:rsid w:val="007D2769"/>
    <w:rsid w:val="007E23D8"/>
    <w:rsid w:val="008349AC"/>
    <w:rsid w:val="00836924"/>
    <w:rsid w:val="008451F4"/>
    <w:rsid w:val="0086274A"/>
    <w:rsid w:val="0087005C"/>
    <w:rsid w:val="00885BA6"/>
    <w:rsid w:val="008E40DE"/>
    <w:rsid w:val="00912564"/>
    <w:rsid w:val="00932561"/>
    <w:rsid w:val="009334DD"/>
    <w:rsid w:val="0095416F"/>
    <w:rsid w:val="00963CBD"/>
    <w:rsid w:val="00973404"/>
    <w:rsid w:val="009901A7"/>
    <w:rsid w:val="009B698E"/>
    <w:rsid w:val="009D18B9"/>
    <w:rsid w:val="009F1B69"/>
    <w:rsid w:val="00A07178"/>
    <w:rsid w:val="00A0777F"/>
    <w:rsid w:val="00A16337"/>
    <w:rsid w:val="00A333F6"/>
    <w:rsid w:val="00A335CE"/>
    <w:rsid w:val="00A616EE"/>
    <w:rsid w:val="00A677C5"/>
    <w:rsid w:val="00A83136"/>
    <w:rsid w:val="00AC78DC"/>
    <w:rsid w:val="00B2610A"/>
    <w:rsid w:val="00B34312"/>
    <w:rsid w:val="00B37A09"/>
    <w:rsid w:val="00B4281E"/>
    <w:rsid w:val="00B55804"/>
    <w:rsid w:val="00B71030"/>
    <w:rsid w:val="00B75694"/>
    <w:rsid w:val="00B84A92"/>
    <w:rsid w:val="00B8531E"/>
    <w:rsid w:val="00BA5102"/>
    <w:rsid w:val="00BC0631"/>
    <w:rsid w:val="00BD49AB"/>
    <w:rsid w:val="00C62711"/>
    <w:rsid w:val="00C95D4A"/>
    <w:rsid w:val="00C97A64"/>
    <w:rsid w:val="00CE0AC2"/>
    <w:rsid w:val="00CE0BB2"/>
    <w:rsid w:val="00CF4380"/>
    <w:rsid w:val="00D05394"/>
    <w:rsid w:val="00D112C1"/>
    <w:rsid w:val="00D22321"/>
    <w:rsid w:val="00D62DF0"/>
    <w:rsid w:val="00DB298A"/>
    <w:rsid w:val="00DB2EAB"/>
    <w:rsid w:val="00DD75A9"/>
    <w:rsid w:val="00EC6FE0"/>
    <w:rsid w:val="00EE4557"/>
    <w:rsid w:val="00EF77EF"/>
    <w:rsid w:val="00F25A2A"/>
    <w:rsid w:val="00F31ACE"/>
    <w:rsid w:val="00F3531D"/>
    <w:rsid w:val="00F55684"/>
    <w:rsid w:val="00F84651"/>
    <w:rsid w:val="00F866B8"/>
    <w:rsid w:val="00F97F77"/>
    <w:rsid w:val="00FD36FF"/>
    <w:rsid w:val="2368F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7B33B3"/>
  <w15:chartTrackingRefBased/>
  <w15:docId w15:val="{CF42DF4F-3E56-B249-8F67-9153137C1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A0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2A01"/>
    <w:pPr>
      <w:spacing w:before="120" w:after="120" w:line="240" w:lineRule="auto"/>
      <w:ind w:left="720"/>
      <w:contextualSpacing/>
    </w:pPr>
    <w:rPr>
      <w:rFonts w:ascii="Arial" w:hAnsi="Arial"/>
    </w:rPr>
  </w:style>
  <w:style w:type="table" w:styleId="TableGrid">
    <w:name w:val="Table Grid"/>
    <w:basedOn w:val="TableNormal"/>
    <w:uiPriority w:val="39"/>
    <w:rsid w:val="00242A01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54923"/>
    <w:rPr>
      <w:rFonts w:ascii="Calibri" w:eastAsia="Calibri" w:hAnsi="Calibri" w:cs="Times New Roman"/>
      <w:sz w:val="22"/>
      <w:szCs w:val="22"/>
    </w:rPr>
  </w:style>
  <w:style w:type="paragraph" w:customStyle="1" w:styleId="NormalArial">
    <w:name w:val="Normal + Arial"/>
    <w:basedOn w:val="Normal"/>
    <w:rsid w:val="00F866B8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A6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55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A6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557"/>
    <w:rPr>
      <w:sz w:val="22"/>
      <w:szCs w:val="22"/>
    </w:rPr>
  </w:style>
  <w:style w:type="paragraph" w:customStyle="1" w:styleId="Default">
    <w:name w:val="Default"/>
    <w:rsid w:val="005E0413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CE0A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0A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0A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0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0AC2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692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1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16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37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497C3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C480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1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1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8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04532859FDBA4EB3DD30D279E07D25" ma:contentTypeVersion="15" ma:contentTypeDescription="Create a new document." ma:contentTypeScope="" ma:versionID="f17e6d4fe1e8d5ccffe130464ab29bd5">
  <xsd:schema xmlns:xsd="http://www.w3.org/2001/XMLSchema" xmlns:xs="http://www.w3.org/2001/XMLSchema" xmlns:p="http://schemas.microsoft.com/office/2006/metadata/properties" xmlns:ns2="e46512fe-3133-4686-9872-2c8e6ab7d932" xmlns:ns3="bd1548e4-52b7-4e5d-ada9-bfade9185c53" targetNamespace="http://schemas.microsoft.com/office/2006/metadata/properties" ma:root="true" ma:fieldsID="1f9e9bdc25e88bd01cc6d686c81efc56" ns2:_="" ns3:_="">
    <xsd:import namespace="e46512fe-3133-4686-9872-2c8e6ab7d932"/>
    <xsd:import namespace="bd1548e4-52b7-4e5d-ada9-bfade9185c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512fe-3133-4686-9872-2c8e6ab7d9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b4e3014-51ed-4b63-bbcc-d35ec5697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1548e4-52b7-4e5d-ada9-bfade9185c53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6993ed0-0f71-436a-95f9-cb859d541fdd}" ma:internalName="TaxCatchAll" ma:showField="CatchAllData" ma:web="bd1548e4-52b7-4e5d-ada9-bfade9185c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d1548e4-52b7-4e5d-ada9-bfade9185c53" xsi:nil="true"/>
    <lcf76f155ced4ddcb4097134ff3c332f xmlns="e46512fe-3133-4686-9872-2c8e6ab7d93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B8DCE19-E1FE-4B21-858B-01209ABEA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6512fe-3133-4686-9872-2c8e6ab7d932"/>
    <ds:schemaRef ds:uri="bd1548e4-52b7-4e5d-ada9-bfade9185c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28AB0F-C2F9-4C9C-99AB-A9B057C0C7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6497E5-6896-4241-91F9-D632344C867E}">
  <ds:schemaRefs>
    <ds:schemaRef ds:uri="http://schemas.microsoft.com/office/2006/metadata/properties"/>
    <ds:schemaRef ds:uri="http://schemas.microsoft.com/office/infopath/2007/PartnerControls"/>
    <ds:schemaRef ds:uri="bd1548e4-52b7-4e5d-ada9-bfade9185c53"/>
    <ds:schemaRef ds:uri="e46512fe-3133-4686-9872-2c8e6ab7d9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87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rin Anderson</dc:creator>
  <cp:keywords/>
  <dc:description/>
  <cp:lastModifiedBy>Lee Brown</cp:lastModifiedBy>
  <cp:revision>3</cp:revision>
  <cp:lastPrinted>2022-03-23T15:23:00Z</cp:lastPrinted>
  <dcterms:created xsi:type="dcterms:W3CDTF">2023-09-19T10:22:00Z</dcterms:created>
  <dcterms:modified xsi:type="dcterms:W3CDTF">2023-09-2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4026B2BC6539488ABC48BFD38E30BC</vt:lpwstr>
  </property>
  <property fmtid="{D5CDD505-2E9C-101B-9397-08002B2CF9AE}" pid="3" name="GrammarlyDocumentId">
    <vt:lpwstr>f05ddce2fa5c1b597cf7079411f5308c94e41206765385854ba08b3c8c8c1000</vt:lpwstr>
  </property>
  <property fmtid="{D5CDD505-2E9C-101B-9397-08002B2CF9AE}" pid="4" name="MediaServiceImageTags">
    <vt:lpwstr/>
  </property>
  <property fmtid="{D5CDD505-2E9C-101B-9397-08002B2CF9AE}" pid="5" name="MSIP_Label_019c027e-33b7-45fc-a572-8ffa5d09ec36_Enabled">
    <vt:lpwstr>true</vt:lpwstr>
  </property>
  <property fmtid="{D5CDD505-2E9C-101B-9397-08002B2CF9AE}" pid="6" name="MSIP_Label_019c027e-33b7-45fc-a572-8ffa5d09ec36_SetDate">
    <vt:lpwstr>2023-08-20T19:02:38Z</vt:lpwstr>
  </property>
  <property fmtid="{D5CDD505-2E9C-101B-9397-08002B2CF9AE}" pid="7" name="MSIP_Label_019c027e-33b7-45fc-a572-8ffa5d09ec36_Method">
    <vt:lpwstr>Standard</vt:lpwstr>
  </property>
  <property fmtid="{D5CDD505-2E9C-101B-9397-08002B2CF9AE}" pid="8" name="MSIP_Label_019c027e-33b7-45fc-a572-8ffa5d09ec36_Name">
    <vt:lpwstr>Internal Use</vt:lpwstr>
  </property>
  <property fmtid="{D5CDD505-2E9C-101B-9397-08002B2CF9AE}" pid="9" name="MSIP_Label_019c027e-33b7-45fc-a572-8ffa5d09ec36_SiteId">
    <vt:lpwstr>031a09bc-a2bf-44df-888e-4e09355b7a24</vt:lpwstr>
  </property>
  <property fmtid="{D5CDD505-2E9C-101B-9397-08002B2CF9AE}" pid="10" name="MSIP_Label_019c027e-33b7-45fc-a572-8ffa5d09ec36_ActionId">
    <vt:lpwstr>963fe4dd-741b-47fd-b00f-f74f2110d5e7</vt:lpwstr>
  </property>
  <property fmtid="{D5CDD505-2E9C-101B-9397-08002B2CF9AE}" pid="11" name="MSIP_Label_019c027e-33b7-45fc-a572-8ffa5d09ec36_ContentBits">
    <vt:lpwstr>2</vt:lpwstr>
  </property>
</Properties>
</file>